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D50" w14:textId="4F3B7149" w:rsidR="00A85944" w:rsidRPr="00E97F7B" w:rsidRDefault="00A85944" w:rsidP="00FC4686">
      <w:pPr>
        <w:pStyle w:val="Naslov"/>
      </w:pPr>
      <w:bookmarkStart w:id="0" w:name="_Hlk107903425"/>
      <w:bookmarkEnd w:id="0"/>
      <w:r w:rsidRPr="00E97F7B">
        <w:t>SVEUČILIŠTE JOSIPA JURJA STROSSMAYERA U OSIJEKU</w:t>
      </w:r>
    </w:p>
    <w:p w14:paraId="07F91FA4" w14:textId="3675CDC5" w:rsidR="00A85944" w:rsidRPr="00E97F7B" w:rsidRDefault="00A85944" w:rsidP="00FC4686">
      <w:pPr>
        <w:pStyle w:val="Naslov"/>
      </w:pPr>
      <w:r w:rsidRPr="00E97F7B">
        <w:t>FAKULTET ELEKTROTEHNIKE, RAČUNARSTVA I</w:t>
      </w:r>
    </w:p>
    <w:p w14:paraId="671240B4" w14:textId="5DE8C99F" w:rsidR="0083143C" w:rsidRPr="00E97F7B" w:rsidRDefault="00A85944" w:rsidP="00FC4686">
      <w:pPr>
        <w:pStyle w:val="Naslov"/>
      </w:pPr>
      <w:r w:rsidRPr="00E97F7B">
        <w:t>INFORMACIJSKIH TEHNOLOGIJA</w:t>
      </w:r>
      <w:r w:rsidR="00431A85" w:rsidRPr="00E97F7B">
        <w:t xml:space="preserve"> </w:t>
      </w:r>
      <w:r w:rsidR="00883E5E">
        <w:t>OSIJEK</w:t>
      </w:r>
      <w:r w:rsidR="00C762FB">
        <w:t xml:space="preserve"> </w:t>
      </w:r>
    </w:p>
    <w:p w14:paraId="4249304D" w14:textId="77777777" w:rsidR="0083143C" w:rsidRPr="00E97F7B" w:rsidRDefault="0083143C" w:rsidP="00E97F7B"/>
    <w:p w14:paraId="0CCEDDEE" w14:textId="61B7A95A" w:rsidR="0083143C" w:rsidRPr="00E97F7B" w:rsidRDefault="00A85944" w:rsidP="00FC4686">
      <w:pPr>
        <w:pStyle w:val="Naslov"/>
      </w:pPr>
      <w:r w:rsidRPr="00E97F7B">
        <w:t xml:space="preserve">Sveučilišni studij </w:t>
      </w:r>
    </w:p>
    <w:p w14:paraId="7724B2C6" w14:textId="77777777" w:rsidR="0083143C" w:rsidRPr="00E97F7B" w:rsidRDefault="0083143C" w:rsidP="00E97F7B"/>
    <w:p w14:paraId="55EB426D" w14:textId="77777777" w:rsidR="00037F75" w:rsidRPr="00E97F7B" w:rsidRDefault="00037F75" w:rsidP="00E97F7B"/>
    <w:p w14:paraId="3D602A09" w14:textId="77777777" w:rsidR="00037F75" w:rsidRPr="00E97F7B" w:rsidRDefault="00037F75" w:rsidP="00E97F7B"/>
    <w:p w14:paraId="2D397E54" w14:textId="77777777" w:rsidR="0083143C" w:rsidRPr="00E97F7B" w:rsidRDefault="0083143C" w:rsidP="00E97F7B"/>
    <w:p w14:paraId="11B014F1" w14:textId="77777777" w:rsidR="0083143C" w:rsidRPr="00E97F7B" w:rsidRDefault="0083143C" w:rsidP="00E97F7B"/>
    <w:p w14:paraId="2B200C69" w14:textId="77777777" w:rsidR="0083143C" w:rsidRPr="00E97F7B" w:rsidRDefault="0083143C" w:rsidP="00E97F7B"/>
    <w:p w14:paraId="0788EE17" w14:textId="5CF02BA9" w:rsidR="00874737" w:rsidRPr="00E97F7B" w:rsidRDefault="00C0536D" w:rsidP="00E97F7B">
      <w:pPr>
        <w:jc w:val="center"/>
        <w:rPr>
          <w:rStyle w:val="Naslovknjige"/>
        </w:rPr>
      </w:pPr>
      <w:r>
        <w:rPr>
          <w:rStyle w:val="Naslovknjige"/>
        </w:rPr>
        <w:t xml:space="preserve">INTERNET OBJEKATA - </w:t>
      </w:r>
      <w:r w:rsidR="002332AC">
        <w:rPr>
          <w:rStyle w:val="Naslovknjige"/>
        </w:rPr>
        <w:t>CRODUINO POLLER</w:t>
      </w:r>
    </w:p>
    <w:p w14:paraId="2B22A8F2" w14:textId="553D1514" w:rsidR="0083143C" w:rsidRPr="00E97F7B" w:rsidRDefault="00C0536D" w:rsidP="00FC4686">
      <w:pPr>
        <w:pStyle w:val="Naslov"/>
      </w:pPr>
      <w:r>
        <w:t>Projektni zadatak</w:t>
      </w:r>
    </w:p>
    <w:p w14:paraId="6BB8156B" w14:textId="77777777" w:rsidR="0083143C" w:rsidRPr="00E97F7B" w:rsidRDefault="0083143C" w:rsidP="00E97F7B"/>
    <w:p w14:paraId="6552823E" w14:textId="77777777" w:rsidR="005A532A" w:rsidRPr="00E97F7B" w:rsidRDefault="005A532A" w:rsidP="00E97F7B"/>
    <w:p w14:paraId="295B742B" w14:textId="77777777" w:rsidR="005A532A" w:rsidRPr="00E97F7B" w:rsidRDefault="005A532A" w:rsidP="00E97F7B"/>
    <w:p w14:paraId="348461D3" w14:textId="364DB884" w:rsidR="005A532A" w:rsidRPr="00E97F7B" w:rsidRDefault="002332AC" w:rsidP="00FC4686">
      <w:pPr>
        <w:pStyle w:val="Podnaslov"/>
      </w:pPr>
      <w:r>
        <w:t>Robert Sorić, Damir Stipančić, David Hodak</w:t>
      </w:r>
    </w:p>
    <w:p w14:paraId="55A9AB13" w14:textId="25D844C8" w:rsidR="005A532A" w:rsidRPr="00E97F7B" w:rsidRDefault="005A532A" w:rsidP="00E97F7B"/>
    <w:p w14:paraId="74D3782E" w14:textId="6FB68082" w:rsidR="00A85944" w:rsidRPr="00E97F7B" w:rsidRDefault="00A85944" w:rsidP="00E97F7B"/>
    <w:p w14:paraId="476CE88C" w14:textId="38221D4C" w:rsidR="00A85944" w:rsidRPr="00E97F7B" w:rsidRDefault="00A85944" w:rsidP="00E97F7B"/>
    <w:p w14:paraId="0FCACFAB" w14:textId="728D8B8A" w:rsidR="00A85944" w:rsidRPr="00E97F7B" w:rsidRDefault="00A85944" w:rsidP="00E97F7B"/>
    <w:p w14:paraId="19E011F9" w14:textId="77777777" w:rsidR="00A85944" w:rsidRPr="00E97F7B" w:rsidRDefault="00A85944" w:rsidP="00E97F7B"/>
    <w:p w14:paraId="6914E66B" w14:textId="17B7D079" w:rsidR="005A532A" w:rsidRPr="00E97F7B" w:rsidRDefault="00A85944" w:rsidP="00FC4686">
      <w:pPr>
        <w:pStyle w:val="Naslov"/>
      </w:pPr>
      <w:r w:rsidRPr="00E97F7B">
        <w:t xml:space="preserve">Osijek, </w:t>
      </w:r>
      <w:r w:rsidR="002332AC">
        <w:t>2022</w:t>
      </w:r>
      <w:r w:rsidRPr="00E97F7B">
        <w:t>.</w:t>
      </w:r>
    </w:p>
    <w:p w14:paraId="5378E7FD" w14:textId="6E79A2B8" w:rsidR="00F13F17" w:rsidRDefault="00431A85" w:rsidP="00F13F17">
      <w:pPr>
        <w:pStyle w:val="Naslov5"/>
      </w:pPr>
      <w:r>
        <w:lastRenderedPageBreak/>
        <w:t>SADRŽAJ</w:t>
      </w:r>
    </w:p>
    <w:sdt>
      <w:sdtPr>
        <w:rPr>
          <w:rFonts w:eastAsiaTheme="minorHAnsi"/>
          <w:b w:val="0"/>
          <w:bCs w:val="0"/>
          <w:color w:val="auto"/>
          <w:sz w:val="24"/>
          <w:szCs w:val="22"/>
          <w:lang w:val="hr-HR"/>
        </w:rPr>
        <w:id w:val="92662166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E504A55" w14:textId="6F127D95" w:rsidR="00F13F17" w:rsidRDefault="00F13F17" w:rsidP="00F13F17">
          <w:pPr>
            <w:pStyle w:val="TOCNaslov"/>
            <w:numPr>
              <w:ilvl w:val="0"/>
              <w:numId w:val="0"/>
            </w:numPr>
          </w:pPr>
        </w:p>
        <w:p w14:paraId="4BB26ADD" w14:textId="153057DA" w:rsidR="001820E2" w:rsidRDefault="00F13F17">
          <w:pPr>
            <w:pStyle w:val="Sadraj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noProof/>
              <w:color w:val="auto"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903732" w:history="1">
            <w:r w:rsidR="001820E2" w:rsidRPr="001C671D">
              <w:rPr>
                <w:rStyle w:val="Hiperveza"/>
                <w:noProof/>
              </w:rPr>
              <w:t>1. UVOD</w:t>
            </w:r>
            <w:r w:rsidR="001820E2">
              <w:rPr>
                <w:noProof/>
                <w:webHidden/>
              </w:rPr>
              <w:tab/>
            </w:r>
            <w:r w:rsidR="001820E2">
              <w:rPr>
                <w:noProof/>
                <w:webHidden/>
              </w:rPr>
              <w:fldChar w:fldCharType="begin"/>
            </w:r>
            <w:r w:rsidR="001820E2">
              <w:rPr>
                <w:noProof/>
                <w:webHidden/>
              </w:rPr>
              <w:instrText xml:space="preserve"> PAGEREF _Toc107903732 \h </w:instrText>
            </w:r>
            <w:r w:rsidR="001820E2">
              <w:rPr>
                <w:noProof/>
                <w:webHidden/>
              </w:rPr>
            </w:r>
            <w:r w:rsidR="001820E2">
              <w:rPr>
                <w:noProof/>
                <w:webHidden/>
              </w:rPr>
              <w:fldChar w:fldCharType="separate"/>
            </w:r>
            <w:r w:rsidR="001820E2">
              <w:rPr>
                <w:noProof/>
                <w:webHidden/>
              </w:rPr>
              <w:t>1</w:t>
            </w:r>
            <w:r w:rsidR="001820E2">
              <w:rPr>
                <w:noProof/>
                <w:webHidden/>
              </w:rPr>
              <w:fldChar w:fldCharType="end"/>
            </w:r>
          </w:hyperlink>
        </w:p>
        <w:p w14:paraId="16BA81D8" w14:textId="4F471892" w:rsidR="001820E2" w:rsidRDefault="001820E2">
          <w:pPr>
            <w:pStyle w:val="Sadraj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noProof/>
              <w:color w:val="auto"/>
              <w:sz w:val="22"/>
              <w:szCs w:val="22"/>
              <w:lang w:val="en-US"/>
            </w:rPr>
          </w:pPr>
          <w:hyperlink w:anchor="_Toc107903733" w:history="1">
            <w:r w:rsidRPr="001C671D">
              <w:rPr>
                <w:rStyle w:val="Hiperveza"/>
                <w:noProof/>
              </w:rPr>
              <w:t>2. OPIS ZADAT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401FB" w14:textId="690D29FA" w:rsidR="001820E2" w:rsidRDefault="001820E2">
          <w:pPr>
            <w:pStyle w:val="Sadraj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lang w:val="en-US"/>
            </w:rPr>
          </w:pPr>
          <w:hyperlink w:anchor="_Toc107903734" w:history="1">
            <w:r w:rsidRPr="001C671D">
              <w:rPr>
                <w:rStyle w:val="Hiperveza"/>
                <w:noProof/>
              </w:rPr>
              <w:t>2.1. Korišteni softver i hard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CAABC" w14:textId="7ED6E0D5" w:rsidR="001820E2" w:rsidRDefault="001820E2">
          <w:pPr>
            <w:pStyle w:val="Sadraj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lang w:val="en-US"/>
            </w:rPr>
          </w:pPr>
          <w:hyperlink w:anchor="_Toc107903735" w:history="1">
            <w:r w:rsidRPr="001C671D">
              <w:rPr>
                <w:rStyle w:val="Hiperveza"/>
                <w:noProof/>
              </w:rPr>
              <w:t>2.2. Troš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EE31B" w14:textId="47EC93B5" w:rsidR="001820E2" w:rsidRDefault="001820E2">
          <w:pPr>
            <w:pStyle w:val="Sadraj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iCs w:val="0"/>
              <w:noProof/>
              <w:color w:val="auto"/>
              <w:sz w:val="22"/>
              <w:szCs w:val="22"/>
              <w:lang w:val="en-US"/>
            </w:rPr>
          </w:pPr>
          <w:hyperlink w:anchor="_Toc107903736" w:history="1">
            <w:r w:rsidRPr="001C671D">
              <w:rPr>
                <w:rStyle w:val="Hiperveza"/>
                <w:noProof/>
              </w:rPr>
              <w:t>3. IMPLEMENTACIJA ZADAT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B89E8" w14:textId="0E7072F4" w:rsidR="001820E2" w:rsidRDefault="001820E2">
          <w:pPr>
            <w:pStyle w:val="Sadraj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lang w:val="en-US"/>
            </w:rPr>
          </w:pPr>
          <w:hyperlink w:anchor="_Toc107903737" w:history="1">
            <w:r w:rsidRPr="001C671D">
              <w:rPr>
                <w:rStyle w:val="Hiperveza"/>
                <w:noProof/>
              </w:rPr>
              <w:t>3.1. Spojna l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64FF1" w14:textId="5084A895" w:rsidR="001820E2" w:rsidRDefault="001820E2">
          <w:pPr>
            <w:pStyle w:val="Sadraj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lang w:val="en-US"/>
            </w:rPr>
          </w:pPr>
          <w:hyperlink w:anchor="_Toc107903738" w:history="1">
            <w:r w:rsidRPr="001C671D">
              <w:rPr>
                <w:rStyle w:val="Hiperveza"/>
                <w:noProof/>
              </w:rPr>
              <w:t>3.2. Ardui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58F0A" w14:textId="67C7ACC4" w:rsidR="001820E2" w:rsidRDefault="001820E2">
          <w:pPr>
            <w:pStyle w:val="Sadraj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color w:val="auto"/>
              <w:lang w:val="en-US"/>
            </w:rPr>
          </w:pPr>
          <w:hyperlink w:anchor="_Toc107903739" w:history="1">
            <w:r w:rsidRPr="001C671D">
              <w:rPr>
                <w:rStyle w:val="Hiperveza"/>
                <w:noProof/>
              </w:rPr>
              <w:t>3.3.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D5F35" w14:textId="5888F6FE" w:rsidR="001820E2" w:rsidRDefault="001820E2">
          <w:pPr>
            <w:pStyle w:val="Sadraj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/>
            </w:rPr>
          </w:pPr>
          <w:hyperlink w:anchor="_Toc107903740" w:history="1">
            <w:r w:rsidRPr="001C671D">
              <w:rPr>
                <w:rStyle w:val="Hiperveza"/>
                <w:noProof/>
              </w:rPr>
              <w:t>3.3.1. Baza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A2F4C" w14:textId="7FB6B07E" w:rsidR="001820E2" w:rsidRDefault="001820E2">
          <w:pPr>
            <w:pStyle w:val="Sadraj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/>
            </w:rPr>
          </w:pPr>
          <w:hyperlink w:anchor="_Toc107903741" w:history="1">
            <w:r w:rsidRPr="001C671D">
              <w:rPr>
                <w:rStyle w:val="Hiperveza"/>
                <w:noProof/>
              </w:rPr>
              <w:t>3.3.2. PHP implement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03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0720C" w14:textId="3385558B" w:rsidR="00F13F17" w:rsidRDefault="00F13F17">
          <w:r>
            <w:rPr>
              <w:b/>
              <w:bCs/>
              <w:noProof/>
            </w:rPr>
            <w:fldChar w:fldCharType="end"/>
          </w:r>
        </w:p>
      </w:sdtContent>
    </w:sdt>
    <w:p w14:paraId="4B646BB2" w14:textId="77777777" w:rsidR="00F13F17" w:rsidRPr="00F13F17" w:rsidRDefault="00F13F17" w:rsidP="00F13F17"/>
    <w:p w14:paraId="61D89400" w14:textId="7EF71D89" w:rsidR="005A532A" w:rsidRPr="005A532A" w:rsidRDefault="005A532A" w:rsidP="00AF338D">
      <w:pPr>
        <w:sectPr w:rsidR="005A532A" w:rsidRPr="005A532A" w:rsidSect="00C762FB">
          <w:pgSz w:w="11906" w:h="16838"/>
          <w:pgMar w:top="1418" w:right="1134" w:bottom="1418" w:left="1418" w:header="709" w:footer="1094" w:gutter="0"/>
          <w:cols w:space="708"/>
          <w:docGrid w:linePitch="360"/>
        </w:sectPr>
      </w:pPr>
    </w:p>
    <w:p w14:paraId="15FF1656" w14:textId="5CEF1503" w:rsidR="005A532A" w:rsidRDefault="00431A85" w:rsidP="006F1185">
      <w:pPr>
        <w:pStyle w:val="Naslov1"/>
      </w:pPr>
      <w:bookmarkStart w:id="1" w:name="_Toc107840976"/>
      <w:bookmarkStart w:id="2" w:name="_Toc107903732"/>
      <w:r w:rsidRPr="00CE4BDD">
        <w:lastRenderedPageBreak/>
        <w:t>UVOD</w:t>
      </w:r>
      <w:bookmarkEnd w:id="1"/>
      <w:bookmarkEnd w:id="2"/>
    </w:p>
    <w:p w14:paraId="5B05E9F5" w14:textId="44B40AFF" w:rsidR="0092582A" w:rsidRDefault="0092582A" w:rsidP="00676875">
      <w:proofErr w:type="spellStart"/>
      <w:r>
        <w:t>Croduino</w:t>
      </w:r>
      <w:proofErr w:type="spellEnd"/>
      <w:r>
        <w:t xml:space="preserve"> </w:t>
      </w:r>
      <w:proofErr w:type="spellStart"/>
      <w:r>
        <w:t>Poller</w:t>
      </w:r>
      <w:proofErr w:type="spellEnd"/>
      <w:r>
        <w:t xml:space="preserve"> predstavlja uređaj koji omogućava korisnicima da vrlo jednostavno podnesu odgovore na određena pitanja u vidu </w:t>
      </w:r>
      <w:proofErr w:type="spellStart"/>
      <w:r>
        <w:t>review</w:t>
      </w:r>
      <w:proofErr w:type="spellEnd"/>
      <w:r>
        <w:t xml:space="preserve"> sistema te da tako ostave svoje dojmove o određenoj ustanovi, događaju i slično. Odgovori se pohranjuju na server te se onda mogu pregledati od strane vlasnika odnosno osobe koja je zatražila te odgovore. Uređaj je jednostavan za podesiti te čak ima i svoje kućište za lagan prijenos i jednostavan izgled.</w:t>
      </w:r>
    </w:p>
    <w:p w14:paraId="4A16B7CC" w14:textId="77777777" w:rsidR="0092582A" w:rsidRDefault="0092582A">
      <w:pPr>
        <w:spacing w:line="259" w:lineRule="auto"/>
        <w:jc w:val="left"/>
      </w:pPr>
      <w:r>
        <w:br w:type="page"/>
      </w:r>
    </w:p>
    <w:p w14:paraId="1816FB51" w14:textId="77777777" w:rsidR="00676875" w:rsidRPr="00676875" w:rsidRDefault="00676875" w:rsidP="00676875"/>
    <w:p w14:paraId="66EDC5AA" w14:textId="6495DACF" w:rsidR="00A06EF2" w:rsidRDefault="000423E9" w:rsidP="00A06EF2">
      <w:pPr>
        <w:pStyle w:val="Naslov1"/>
      </w:pPr>
      <w:bookmarkStart w:id="3" w:name="_Toc107840977"/>
      <w:bookmarkStart w:id="4" w:name="_Toc107903733"/>
      <w:r>
        <w:t>OPIS ZADATKA</w:t>
      </w:r>
      <w:bookmarkEnd w:id="3"/>
      <w:bookmarkEnd w:id="4"/>
    </w:p>
    <w:p w14:paraId="63F81EE6" w14:textId="116C235F" w:rsidR="0092582A" w:rsidRDefault="00A258CA" w:rsidP="0092582A">
      <w:r>
        <w:t>Projektni zadatak omogućava sljedeće funkcionalnosti:</w:t>
      </w:r>
    </w:p>
    <w:p w14:paraId="7C95B033" w14:textId="5550ACCD" w:rsidR="00A258CA" w:rsidRDefault="00A258CA" w:rsidP="00A258CA">
      <w:r>
        <w:tab/>
        <w:t>- Prikaz pitanja i odgovora putem LCD ekrana</w:t>
      </w:r>
    </w:p>
    <w:p w14:paraId="5E6256BB" w14:textId="7D715E49" w:rsidR="00A258CA" w:rsidRDefault="00A258CA" w:rsidP="00A258CA">
      <w:r>
        <w:tab/>
        <w:t xml:space="preserve">- Jednostavan unos odgovora putem </w:t>
      </w:r>
      <w:r w:rsidR="006530D2">
        <w:t>klizećeg potenciometra</w:t>
      </w:r>
    </w:p>
    <w:p w14:paraId="2E12F53D" w14:textId="50D8BFBF" w:rsidR="00A258CA" w:rsidRDefault="00A258CA" w:rsidP="00A258CA">
      <w:r>
        <w:tab/>
        <w:t>- Pomicanje unaprijed i unatrag</w:t>
      </w:r>
      <w:r w:rsidR="006530D2">
        <w:t xml:space="preserve"> kroz pitanja</w:t>
      </w:r>
    </w:p>
    <w:p w14:paraId="5C7AA220" w14:textId="410FC408" w:rsidR="00A258CA" w:rsidRDefault="00A258CA" w:rsidP="00A258CA">
      <w:r>
        <w:tab/>
        <w:t>- Dodavanje novih pitanja</w:t>
      </w:r>
      <w:r w:rsidR="006530D2">
        <w:t xml:space="preserve"> kroz web sučelje</w:t>
      </w:r>
    </w:p>
    <w:p w14:paraId="2E5C9CD7" w14:textId="28DDF459" w:rsidR="00A258CA" w:rsidRDefault="00A258CA" w:rsidP="00A258CA">
      <w:r>
        <w:tab/>
        <w:t>- Pohrana pitanja u bazu podataka</w:t>
      </w:r>
    </w:p>
    <w:p w14:paraId="65F3D60B" w14:textId="0A88D846" w:rsidR="00A258CA" w:rsidRDefault="00A258CA" w:rsidP="00A258CA">
      <w:r>
        <w:tab/>
        <w:t>- Prikaz</w:t>
      </w:r>
      <w:r w:rsidR="006530D2">
        <w:t xml:space="preserve"> rezultata</w:t>
      </w:r>
      <w:r>
        <w:t xml:space="preserve"> na web sučelju</w:t>
      </w:r>
    </w:p>
    <w:p w14:paraId="261E7691" w14:textId="77777777" w:rsidR="00A258CA" w:rsidRPr="0092582A" w:rsidRDefault="00A258CA" w:rsidP="00A258CA"/>
    <w:p w14:paraId="30910618" w14:textId="0E49E60A" w:rsidR="00DA0B4E" w:rsidRDefault="00DA0B4E" w:rsidP="00DA0B4E">
      <w:pPr>
        <w:pStyle w:val="Naslov2"/>
      </w:pPr>
      <w:bookmarkStart w:id="5" w:name="_Toc107840978"/>
      <w:bookmarkStart w:id="6" w:name="_Toc107903734"/>
      <w:r>
        <w:t>Korišteni softver i hardver</w:t>
      </w:r>
      <w:bookmarkEnd w:id="5"/>
      <w:bookmarkEnd w:id="6"/>
    </w:p>
    <w:p w14:paraId="25E02AD6" w14:textId="15E7FB97" w:rsidR="006530D2" w:rsidRDefault="00A258CA" w:rsidP="006530D2">
      <w:r>
        <w:t>Za realizaciju projekta korištene su sljedeće komponente:</w:t>
      </w:r>
    </w:p>
    <w:p w14:paraId="5C26DADA" w14:textId="77777777" w:rsidR="009A70C9" w:rsidRDefault="009A70C9" w:rsidP="00A258CA"/>
    <w:p w14:paraId="5D8247F4" w14:textId="74573C2C" w:rsidR="00A258CA" w:rsidRDefault="00A258CA" w:rsidP="00A258CA">
      <w:pPr>
        <w:rPr>
          <w:b/>
          <w:bCs/>
          <w:i/>
          <w:iCs/>
        </w:rPr>
      </w:pPr>
      <w:r>
        <w:rPr>
          <w:b/>
          <w:bCs/>
          <w:i/>
          <w:iCs/>
        </w:rPr>
        <w:t>CRODUINO</w:t>
      </w:r>
      <w:r w:rsidR="005D00C3">
        <w:rPr>
          <w:b/>
          <w:bCs/>
          <w:i/>
          <w:iCs/>
        </w:rPr>
        <w:t xml:space="preserve"> NOVA</w:t>
      </w:r>
    </w:p>
    <w:p w14:paraId="76840732" w14:textId="27F9EF79" w:rsidR="00A258CA" w:rsidRDefault="005D00C3" w:rsidP="00A258CA">
      <w:r>
        <w:t>Ova pločica omogućava jednostavnu mogućnost spajanja na WiFi mrežu pomoću ESP8266 modula. Radi na frekvenciji od 80MHz te sadrži 1MB prostora.</w:t>
      </w:r>
    </w:p>
    <w:p w14:paraId="3A64C6B4" w14:textId="4410FDF8" w:rsidR="009A70C9" w:rsidRDefault="009A70C9" w:rsidP="00A258CA"/>
    <w:p w14:paraId="5AEBE9A2" w14:textId="5B0D1489" w:rsidR="009A70C9" w:rsidRDefault="009A70C9" w:rsidP="00A258CA">
      <w:pPr>
        <w:rPr>
          <w:b/>
          <w:bCs/>
          <w:i/>
          <w:iCs/>
        </w:rPr>
      </w:pPr>
      <w:r>
        <w:rPr>
          <w:b/>
          <w:bCs/>
          <w:i/>
          <w:iCs/>
        </w:rPr>
        <w:t>PUSH BUTTON</w:t>
      </w:r>
    </w:p>
    <w:p w14:paraId="5A7701C2" w14:textId="760B9F41" w:rsidR="009A70C9" w:rsidRDefault="009A70C9" w:rsidP="00A258CA">
      <w:r>
        <w:t xml:space="preserve">2 </w:t>
      </w:r>
      <w:proofErr w:type="spellStart"/>
      <w:r>
        <w:t>push</w:t>
      </w:r>
      <w:proofErr w:type="spellEnd"/>
      <w:r>
        <w:t xml:space="preserve"> </w:t>
      </w:r>
      <w:proofErr w:type="spellStart"/>
      <w:r>
        <w:t>button</w:t>
      </w:r>
      <w:proofErr w:type="spellEnd"/>
      <w:r>
        <w:t xml:space="preserve"> modula koja se koriste za potvrdu odgovora i navigaciju kroz pitanja.</w:t>
      </w:r>
    </w:p>
    <w:p w14:paraId="36E97EDE" w14:textId="36B4E709" w:rsidR="009A70C9" w:rsidRDefault="009A70C9" w:rsidP="00A258CA"/>
    <w:p w14:paraId="55101CAF" w14:textId="74B238FE" w:rsidR="009A70C9" w:rsidRDefault="009A70C9" w:rsidP="00A258CA">
      <w:pPr>
        <w:rPr>
          <w:b/>
          <w:bCs/>
          <w:i/>
          <w:iCs/>
        </w:rPr>
      </w:pPr>
      <w:r>
        <w:rPr>
          <w:b/>
          <w:bCs/>
          <w:i/>
          <w:iCs/>
        </w:rPr>
        <w:t>SLIDER POTENCIOMETAR</w:t>
      </w:r>
    </w:p>
    <w:p w14:paraId="7441604E" w14:textId="04DA2F30" w:rsidR="009A70C9" w:rsidRDefault="009A70C9" w:rsidP="00A258CA">
      <w:r>
        <w:t>Potenciometar je iskorišten za predstavljanje odgovora. Odgovor je jednostavno ocjena od 1 do 5 i analogni potenciometar predstavlja jednostavan način za odabir ocjene pomoću kliznog mehanizma</w:t>
      </w:r>
      <w:r w:rsidR="006507FA">
        <w:t>.</w:t>
      </w:r>
    </w:p>
    <w:p w14:paraId="4150F3F1" w14:textId="59AB4488" w:rsidR="006507FA" w:rsidRDefault="006507FA" w:rsidP="00A258CA"/>
    <w:p w14:paraId="1A710966" w14:textId="78F23081" w:rsidR="006507FA" w:rsidRDefault="006507FA" w:rsidP="00A258CA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16X2 LCD</w:t>
      </w:r>
    </w:p>
    <w:p w14:paraId="7E3BAE82" w14:textId="0EFC5B18" w:rsidR="006507FA" w:rsidRDefault="008414E5" w:rsidP="00A258CA">
      <w:r>
        <w:t>LCD ekran je iskorišten kao interface za korisnika koji prikazuje pitanja i odgovore te također prikazuje informacije o stanju povezanosti i primanja odgovora. Zbog ograničenosti LCD ekrana moguće je prikazati samo pitanja dužine 16 znakova dok je drugi red iskorišten za prikaz odgovora tj. ocjene.</w:t>
      </w:r>
    </w:p>
    <w:p w14:paraId="023F70C7" w14:textId="56D63997" w:rsidR="00791CC6" w:rsidRDefault="00791CC6" w:rsidP="00A258CA"/>
    <w:p w14:paraId="736C31A4" w14:textId="529E12DC" w:rsidR="00791CC6" w:rsidRDefault="00791CC6" w:rsidP="00791CC6">
      <w:pPr>
        <w:jc w:val="center"/>
      </w:pPr>
      <w:r>
        <w:rPr>
          <w:noProof/>
        </w:rPr>
        <w:drawing>
          <wp:inline distT="0" distB="0" distL="0" distR="0" wp14:anchorId="1CE59D04" wp14:editId="4E5898E7">
            <wp:extent cx="5939790" cy="4459981"/>
            <wp:effectExtent l="0" t="0" r="3810" b="0"/>
            <wp:docPr id="2" name="Picture 2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59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675EA" w14:textId="3E92BABF" w:rsidR="00791CC6" w:rsidRPr="00791CC6" w:rsidRDefault="00791CC6" w:rsidP="00791CC6">
      <w:pPr>
        <w:jc w:val="center"/>
        <w:rPr>
          <w:i/>
          <w:iCs/>
        </w:rPr>
      </w:pPr>
      <w:r w:rsidRPr="00791CC6">
        <w:rPr>
          <w:i/>
          <w:iCs/>
        </w:rPr>
        <w:t>Slika 2.1 Izgled komponenti</w:t>
      </w:r>
    </w:p>
    <w:p w14:paraId="5DBC35E9" w14:textId="1E13121F" w:rsidR="00791CC6" w:rsidRDefault="00791CC6" w:rsidP="00791CC6">
      <w:pPr>
        <w:jc w:val="center"/>
      </w:pPr>
      <w:r>
        <w:rPr>
          <w:noProof/>
        </w:rPr>
        <w:lastRenderedPageBreak/>
        <w:drawing>
          <wp:inline distT="0" distB="0" distL="0" distR="0" wp14:anchorId="7CAF2F02" wp14:editId="31A2EE55">
            <wp:extent cx="5939790" cy="4459981"/>
            <wp:effectExtent l="0" t="0" r="3810" b="0"/>
            <wp:docPr id="9" name="Picture 9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59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AF5D8" w14:textId="51A0A252" w:rsidR="00791CC6" w:rsidRPr="00791CC6" w:rsidRDefault="00791CC6" w:rsidP="00791CC6">
      <w:pPr>
        <w:jc w:val="center"/>
        <w:rPr>
          <w:i/>
          <w:iCs/>
        </w:rPr>
      </w:pPr>
      <w:r w:rsidRPr="00791CC6">
        <w:rPr>
          <w:i/>
          <w:iCs/>
        </w:rPr>
        <w:t>Slika 2.2 Izgled gotovog uređaja i kućišta</w:t>
      </w:r>
    </w:p>
    <w:p w14:paraId="134ED97F" w14:textId="52FA99FA" w:rsidR="00747133" w:rsidRDefault="00747133" w:rsidP="00A258CA"/>
    <w:p w14:paraId="72F1F88A" w14:textId="101DF14C" w:rsidR="00747133" w:rsidRPr="006507FA" w:rsidRDefault="00747133" w:rsidP="00A258CA">
      <w:r>
        <w:t>Za software iskorišteni su programski jezik C++</w:t>
      </w:r>
      <w:r w:rsidR="005C5BBA">
        <w:t>(Arduino)</w:t>
      </w:r>
      <w:r>
        <w:t>, PHP</w:t>
      </w:r>
      <w:r w:rsidR="005C5BBA">
        <w:t xml:space="preserve"> i </w:t>
      </w:r>
      <w:proofErr w:type="spellStart"/>
      <w:r w:rsidR="005C5BBA">
        <w:t>Bootstrap</w:t>
      </w:r>
      <w:proofErr w:type="spellEnd"/>
      <w:r w:rsidR="005C5BBA">
        <w:t>(web sučelje)</w:t>
      </w:r>
      <w:r>
        <w:t xml:space="preserve"> te </w:t>
      </w:r>
      <w:proofErr w:type="spellStart"/>
      <w:r>
        <w:t>MySQL</w:t>
      </w:r>
      <w:proofErr w:type="spellEnd"/>
      <w:r w:rsidR="005C5BBA">
        <w:t>(baza podataka)</w:t>
      </w:r>
      <w:r>
        <w:t>.</w:t>
      </w:r>
    </w:p>
    <w:p w14:paraId="11ADA3AA" w14:textId="3BF4676C" w:rsidR="001C2422" w:rsidRDefault="00DA0B4E" w:rsidP="00DA0B4E">
      <w:pPr>
        <w:pStyle w:val="Naslov2"/>
      </w:pPr>
      <w:bookmarkStart w:id="7" w:name="_Toc107840979"/>
      <w:bookmarkStart w:id="8" w:name="_Toc107903735"/>
      <w:r>
        <w:t>Trošak</w:t>
      </w:r>
      <w:bookmarkEnd w:id="7"/>
      <w:bookmarkEnd w:id="8"/>
    </w:p>
    <w:p w14:paraId="2A305B33" w14:textId="5248190F" w:rsidR="008B5433" w:rsidRPr="008B5433" w:rsidRDefault="008B5433" w:rsidP="008B5433">
      <w:r>
        <w:t xml:space="preserve">Cijene mogu varirati te će biti prikazane najpovoljnije cijene trenutno u online trgovinama poput </w:t>
      </w:r>
      <w:proofErr w:type="spellStart"/>
      <w:r>
        <w:t>AliExpress</w:t>
      </w:r>
      <w:proofErr w:type="spellEnd"/>
      <w:r>
        <w:t>.</w:t>
      </w:r>
    </w:p>
    <w:p w14:paraId="153073B4" w14:textId="77777777" w:rsidR="00C91464" w:rsidRPr="00C91464" w:rsidRDefault="00C91464" w:rsidP="00C91464">
      <w:pPr>
        <w:pStyle w:val="Odlomakpopisa"/>
        <w:numPr>
          <w:ilvl w:val="0"/>
          <w:numId w:val="36"/>
        </w:num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proofErr w:type="spellStart"/>
      <w:r>
        <w:t>Croduino</w:t>
      </w:r>
      <w:proofErr w:type="spellEnd"/>
      <w:r>
        <w:t xml:space="preserve"> Nova 2 = 109.00kn</w:t>
      </w:r>
    </w:p>
    <w:p w14:paraId="0BC9247C" w14:textId="77777777" w:rsidR="00C91464" w:rsidRPr="00C91464" w:rsidRDefault="00C91464" w:rsidP="00C91464">
      <w:pPr>
        <w:pStyle w:val="Odlomakpopisa"/>
        <w:numPr>
          <w:ilvl w:val="0"/>
          <w:numId w:val="36"/>
        </w:num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r>
        <w:t>16x2 LCD = 10kn</w:t>
      </w:r>
    </w:p>
    <w:p w14:paraId="0040406E" w14:textId="77777777" w:rsidR="008B5433" w:rsidRPr="008B5433" w:rsidRDefault="00C91464" w:rsidP="00C91464">
      <w:pPr>
        <w:pStyle w:val="Odlomakpopisa"/>
        <w:numPr>
          <w:ilvl w:val="0"/>
          <w:numId w:val="36"/>
        </w:num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proofErr w:type="spellStart"/>
      <w:r>
        <w:t>Slider</w:t>
      </w:r>
      <w:proofErr w:type="spellEnd"/>
      <w:r>
        <w:t xml:space="preserve"> potenciometar = </w:t>
      </w:r>
      <w:r w:rsidR="008B5433">
        <w:t>5kn</w:t>
      </w:r>
    </w:p>
    <w:p w14:paraId="31D83793" w14:textId="77777777" w:rsidR="008B5433" w:rsidRPr="008B5433" w:rsidRDefault="008B5433" w:rsidP="00C91464">
      <w:pPr>
        <w:pStyle w:val="Odlomakpopisa"/>
        <w:numPr>
          <w:ilvl w:val="0"/>
          <w:numId w:val="36"/>
        </w:num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r>
        <w:t xml:space="preserve">x2 </w:t>
      </w:r>
      <w:proofErr w:type="spellStart"/>
      <w:r>
        <w:t>push</w:t>
      </w:r>
      <w:proofErr w:type="spellEnd"/>
      <w:r>
        <w:t xml:space="preserve"> </w:t>
      </w:r>
      <w:proofErr w:type="spellStart"/>
      <w:r>
        <w:t>button</w:t>
      </w:r>
      <w:proofErr w:type="spellEnd"/>
      <w:r>
        <w:t xml:space="preserve"> = 5kn</w:t>
      </w:r>
    </w:p>
    <w:p w14:paraId="54CA66DF" w14:textId="77777777" w:rsidR="006530D2" w:rsidRPr="006530D2" w:rsidRDefault="008B5433" w:rsidP="006530D2">
      <w:pPr>
        <w:pStyle w:val="Odlomakpopisa"/>
        <w:numPr>
          <w:ilvl w:val="0"/>
          <w:numId w:val="36"/>
        </w:num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r>
        <w:t xml:space="preserve">x15 </w:t>
      </w:r>
      <w:proofErr w:type="spellStart"/>
      <w:r>
        <w:t>dupont</w:t>
      </w:r>
      <w:proofErr w:type="spellEnd"/>
      <w:r>
        <w:t xml:space="preserve"> žice = 2kn</w:t>
      </w:r>
    </w:p>
    <w:p w14:paraId="16CB4247" w14:textId="69FE7D8C" w:rsidR="00DA0B4E" w:rsidRPr="006530D2" w:rsidRDefault="001C2422" w:rsidP="006530D2">
      <w:pPr>
        <w:spacing w:line="259" w:lineRule="auto"/>
        <w:jc w:val="left"/>
        <w:rPr>
          <w:rFonts w:eastAsiaTheme="majorEastAsia"/>
          <w:b/>
          <w:bCs/>
          <w:sz w:val="28"/>
          <w:szCs w:val="28"/>
        </w:rPr>
      </w:pPr>
      <w:r>
        <w:br w:type="page"/>
      </w:r>
    </w:p>
    <w:p w14:paraId="3318049A" w14:textId="42CE5CED" w:rsidR="00C15C42" w:rsidRDefault="000423E9" w:rsidP="00C15C42">
      <w:pPr>
        <w:pStyle w:val="Naslov1"/>
      </w:pPr>
      <w:bookmarkStart w:id="9" w:name="_Toc107840980"/>
      <w:bookmarkStart w:id="10" w:name="_Toc107903736"/>
      <w:r>
        <w:lastRenderedPageBreak/>
        <w:t>IMPLEMENTACIJA ZADATKA</w:t>
      </w:r>
      <w:bookmarkEnd w:id="9"/>
      <w:bookmarkEnd w:id="10"/>
    </w:p>
    <w:p w14:paraId="01CFD9FA" w14:textId="75204664" w:rsidR="00C15C42" w:rsidRDefault="00C15C42" w:rsidP="00C15C42">
      <w:pPr>
        <w:pStyle w:val="Naslov2"/>
      </w:pPr>
      <w:bookmarkStart w:id="11" w:name="_Toc107903737"/>
      <w:r>
        <w:t>Spojna lista</w:t>
      </w:r>
      <w:bookmarkEnd w:id="11"/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3042"/>
        <w:gridCol w:w="3044"/>
        <w:gridCol w:w="3044"/>
      </w:tblGrid>
      <w:tr w:rsidR="006530D2" w14:paraId="058123F1" w14:textId="77777777" w:rsidTr="006530D2">
        <w:trPr>
          <w:trHeight w:val="667"/>
        </w:trPr>
        <w:tc>
          <w:tcPr>
            <w:tcW w:w="3042" w:type="dxa"/>
          </w:tcPr>
          <w:p w14:paraId="6EF16FFA" w14:textId="5A5D71EF" w:rsidR="006530D2" w:rsidRDefault="006530D2" w:rsidP="006530D2">
            <w:r>
              <w:t>Uređaj</w:t>
            </w:r>
          </w:p>
        </w:tc>
        <w:tc>
          <w:tcPr>
            <w:tcW w:w="3044" w:type="dxa"/>
          </w:tcPr>
          <w:p w14:paraId="3F61AA1B" w14:textId="4E194B29" w:rsidR="006530D2" w:rsidRDefault="006530D2" w:rsidP="006530D2">
            <w:r>
              <w:t>Pin Uređaja</w:t>
            </w:r>
          </w:p>
        </w:tc>
        <w:tc>
          <w:tcPr>
            <w:tcW w:w="3044" w:type="dxa"/>
          </w:tcPr>
          <w:p w14:paraId="20C79106" w14:textId="5AAA15ED" w:rsidR="006530D2" w:rsidRDefault="006530D2" w:rsidP="006530D2">
            <w:proofErr w:type="spellStart"/>
            <w:r>
              <w:t>Croduino</w:t>
            </w:r>
            <w:proofErr w:type="spellEnd"/>
            <w:r>
              <w:t xml:space="preserve"> NOVA pin</w:t>
            </w:r>
          </w:p>
        </w:tc>
      </w:tr>
      <w:tr w:rsidR="00CA40E4" w14:paraId="0C68CDC2" w14:textId="77777777" w:rsidTr="006530D2">
        <w:trPr>
          <w:trHeight w:val="327"/>
        </w:trPr>
        <w:tc>
          <w:tcPr>
            <w:tcW w:w="3042" w:type="dxa"/>
            <w:vMerge w:val="restart"/>
          </w:tcPr>
          <w:p w14:paraId="464C98CF" w14:textId="3FC81950" w:rsidR="00CA40E4" w:rsidRDefault="00CA40E4" w:rsidP="006530D2">
            <w:r>
              <w:t>Klizeći potenciometar</w:t>
            </w:r>
          </w:p>
        </w:tc>
        <w:tc>
          <w:tcPr>
            <w:tcW w:w="3044" w:type="dxa"/>
          </w:tcPr>
          <w:p w14:paraId="038F2940" w14:textId="5109D67B" w:rsidR="00CA40E4" w:rsidRDefault="00CA40E4" w:rsidP="006530D2">
            <w:proofErr w:type="spellStart"/>
            <w:r>
              <w:t>Vcc</w:t>
            </w:r>
            <w:proofErr w:type="spellEnd"/>
          </w:p>
        </w:tc>
        <w:tc>
          <w:tcPr>
            <w:tcW w:w="3044" w:type="dxa"/>
          </w:tcPr>
          <w:p w14:paraId="262E2CE1" w14:textId="1428A168" w:rsidR="00CA40E4" w:rsidRDefault="00CA40E4" w:rsidP="006530D2">
            <w:r>
              <w:t>5V</w:t>
            </w:r>
          </w:p>
        </w:tc>
      </w:tr>
      <w:tr w:rsidR="00CA40E4" w14:paraId="489E1E81" w14:textId="77777777" w:rsidTr="006530D2">
        <w:trPr>
          <w:trHeight w:val="327"/>
        </w:trPr>
        <w:tc>
          <w:tcPr>
            <w:tcW w:w="3042" w:type="dxa"/>
            <w:vMerge/>
          </w:tcPr>
          <w:p w14:paraId="2BAA4B8B" w14:textId="6ACF2F08" w:rsidR="00CA40E4" w:rsidRDefault="00CA40E4" w:rsidP="006530D2"/>
        </w:tc>
        <w:tc>
          <w:tcPr>
            <w:tcW w:w="3044" w:type="dxa"/>
          </w:tcPr>
          <w:p w14:paraId="3F20D296" w14:textId="451B1C59" w:rsidR="00CA40E4" w:rsidRDefault="00CA40E4" w:rsidP="006530D2">
            <w:r>
              <w:t>GND</w:t>
            </w:r>
          </w:p>
        </w:tc>
        <w:tc>
          <w:tcPr>
            <w:tcW w:w="3044" w:type="dxa"/>
          </w:tcPr>
          <w:p w14:paraId="693B9C15" w14:textId="5ADA30D2" w:rsidR="00CA40E4" w:rsidRDefault="00CA40E4" w:rsidP="006530D2">
            <w:r>
              <w:t>GND</w:t>
            </w:r>
          </w:p>
        </w:tc>
      </w:tr>
      <w:tr w:rsidR="00CA40E4" w14:paraId="0AB9AD10" w14:textId="77777777" w:rsidTr="006530D2">
        <w:trPr>
          <w:trHeight w:val="339"/>
        </w:trPr>
        <w:tc>
          <w:tcPr>
            <w:tcW w:w="3042" w:type="dxa"/>
            <w:vMerge/>
          </w:tcPr>
          <w:p w14:paraId="750509E9" w14:textId="294C2A03" w:rsidR="00CA40E4" w:rsidRDefault="00CA40E4" w:rsidP="006530D2"/>
        </w:tc>
        <w:tc>
          <w:tcPr>
            <w:tcW w:w="3044" w:type="dxa"/>
          </w:tcPr>
          <w:p w14:paraId="5D5A21AF" w14:textId="59586274" w:rsidR="00CA40E4" w:rsidRDefault="00CA40E4" w:rsidP="006530D2">
            <w:r>
              <w:t>Output A</w:t>
            </w:r>
          </w:p>
        </w:tc>
        <w:tc>
          <w:tcPr>
            <w:tcW w:w="3044" w:type="dxa"/>
          </w:tcPr>
          <w:p w14:paraId="65CB2218" w14:textId="306D3A4F" w:rsidR="00CA40E4" w:rsidRDefault="00CA40E4" w:rsidP="006530D2">
            <w:proofErr w:type="spellStart"/>
            <w:r>
              <w:t>A_e</w:t>
            </w:r>
            <w:proofErr w:type="spellEnd"/>
          </w:p>
        </w:tc>
      </w:tr>
      <w:tr w:rsidR="00CA40E4" w14:paraId="5058D046" w14:textId="77777777" w:rsidTr="006530D2">
        <w:trPr>
          <w:trHeight w:val="327"/>
        </w:trPr>
        <w:tc>
          <w:tcPr>
            <w:tcW w:w="3042" w:type="dxa"/>
            <w:vMerge w:val="restart"/>
          </w:tcPr>
          <w:p w14:paraId="1030FE0E" w14:textId="1E632710" w:rsidR="00CA40E4" w:rsidRDefault="00CA40E4" w:rsidP="006530D2">
            <w:r>
              <w:t>Tipkalo 1</w:t>
            </w:r>
          </w:p>
        </w:tc>
        <w:tc>
          <w:tcPr>
            <w:tcW w:w="3044" w:type="dxa"/>
          </w:tcPr>
          <w:p w14:paraId="428F1E40" w14:textId="3B0971EE" w:rsidR="00CA40E4" w:rsidRDefault="00CA40E4" w:rsidP="006530D2">
            <w:r>
              <w:t>Nožica 1</w:t>
            </w:r>
          </w:p>
        </w:tc>
        <w:tc>
          <w:tcPr>
            <w:tcW w:w="3044" w:type="dxa"/>
          </w:tcPr>
          <w:p w14:paraId="07885BD0" w14:textId="2F7D30DD" w:rsidR="00CA40E4" w:rsidRDefault="00CA40E4" w:rsidP="006530D2">
            <w:r>
              <w:t>12</w:t>
            </w:r>
          </w:p>
        </w:tc>
      </w:tr>
      <w:tr w:rsidR="00CA40E4" w14:paraId="1C6A2112" w14:textId="77777777" w:rsidTr="006530D2">
        <w:trPr>
          <w:trHeight w:val="327"/>
        </w:trPr>
        <w:tc>
          <w:tcPr>
            <w:tcW w:w="3042" w:type="dxa"/>
            <w:vMerge/>
          </w:tcPr>
          <w:p w14:paraId="7A3AED1C" w14:textId="72364246" w:rsidR="00CA40E4" w:rsidRDefault="00CA40E4" w:rsidP="006530D2"/>
        </w:tc>
        <w:tc>
          <w:tcPr>
            <w:tcW w:w="3044" w:type="dxa"/>
          </w:tcPr>
          <w:p w14:paraId="41A749A7" w14:textId="0DD2DCC9" w:rsidR="00CA40E4" w:rsidRDefault="00CA40E4" w:rsidP="006530D2">
            <w:r>
              <w:t>Nožica 2</w:t>
            </w:r>
          </w:p>
        </w:tc>
        <w:tc>
          <w:tcPr>
            <w:tcW w:w="3044" w:type="dxa"/>
          </w:tcPr>
          <w:p w14:paraId="49C15685" w14:textId="65AF2983" w:rsidR="00CA40E4" w:rsidRDefault="00CA40E4" w:rsidP="006530D2">
            <w:r>
              <w:t>GND</w:t>
            </w:r>
          </w:p>
        </w:tc>
      </w:tr>
      <w:tr w:rsidR="00CA40E4" w14:paraId="103F2094" w14:textId="77777777" w:rsidTr="006530D2">
        <w:trPr>
          <w:trHeight w:val="327"/>
        </w:trPr>
        <w:tc>
          <w:tcPr>
            <w:tcW w:w="3042" w:type="dxa"/>
            <w:vMerge w:val="restart"/>
          </w:tcPr>
          <w:p w14:paraId="2E83730D" w14:textId="75D599B1" w:rsidR="00CA40E4" w:rsidRDefault="00CA40E4" w:rsidP="006530D2">
            <w:r>
              <w:t>Tipkalo 2</w:t>
            </w:r>
          </w:p>
        </w:tc>
        <w:tc>
          <w:tcPr>
            <w:tcW w:w="3044" w:type="dxa"/>
          </w:tcPr>
          <w:p w14:paraId="03E18674" w14:textId="256D5538" w:rsidR="00CA40E4" w:rsidRDefault="00CA40E4" w:rsidP="006530D2">
            <w:r>
              <w:t>Nožica 1</w:t>
            </w:r>
          </w:p>
        </w:tc>
        <w:tc>
          <w:tcPr>
            <w:tcW w:w="3044" w:type="dxa"/>
          </w:tcPr>
          <w:p w14:paraId="7DEFC39D" w14:textId="07FDC1DE" w:rsidR="00CA40E4" w:rsidRDefault="00CA40E4" w:rsidP="006530D2">
            <w:r>
              <w:t>14</w:t>
            </w:r>
          </w:p>
        </w:tc>
      </w:tr>
      <w:tr w:rsidR="00CA40E4" w14:paraId="301EEBAB" w14:textId="77777777" w:rsidTr="006530D2">
        <w:trPr>
          <w:trHeight w:val="327"/>
        </w:trPr>
        <w:tc>
          <w:tcPr>
            <w:tcW w:w="3042" w:type="dxa"/>
            <w:vMerge/>
          </w:tcPr>
          <w:p w14:paraId="719AA843" w14:textId="02D4EE3A" w:rsidR="00CA40E4" w:rsidRDefault="00CA40E4" w:rsidP="006530D2"/>
        </w:tc>
        <w:tc>
          <w:tcPr>
            <w:tcW w:w="3044" w:type="dxa"/>
          </w:tcPr>
          <w:p w14:paraId="55360594" w14:textId="53A454A3" w:rsidR="00CA40E4" w:rsidRDefault="00CA40E4" w:rsidP="006530D2">
            <w:r>
              <w:t>Nožica 2</w:t>
            </w:r>
          </w:p>
        </w:tc>
        <w:tc>
          <w:tcPr>
            <w:tcW w:w="3044" w:type="dxa"/>
          </w:tcPr>
          <w:p w14:paraId="1480E6B2" w14:textId="42094854" w:rsidR="00CA40E4" w:rsidRDefault="00CA40E4" w:rsidP="006530D2">
            <w:r>
              <w:t>GND</w:t>
            </w:r>
          </w:p>
        </w:tc>
      </w:tr>
      <w:tr w:rsidR="00CA40E4" w14:paraId="5D7E5BAD" w14:textId="77777777" w:rsidTr="006530D2">
        <w:trPr>
          <w:trHeight w:val="327"/>
        </w:trPr>
        <w:tc>
          <w:tcPr>
            <w:tcW w:w="3042" w:type="dxa"/>
            <w:vMerge w:val="restart"/>
          </w:tcPr>
          <w:p w14:paraId="372972EA" w14:textId="3DC3CCE9" w:rsidR="00CA40E4" w:rsidRDefault="00CA40E4" w:rsidP="00CA40E4">
            <w:r>
              <w:t>LCD</w:t>
            </w:r>
          </w:p>
        </w:tc>
        <w:tc>
          <w:tcPr>
            <w:tcW w:w="3044" w:type="dxa"/>
          </w:tcPr>
          <w:p w14:paraId="4C2A3C92" w14:textId="4670C9DE" w:rsidR="00CA40E4" w:rsidRDefault="00CA40E4" w:rsidP="00CA40E4">
            <w:proofErr w:type="spellStart"/>
            <w:r>
              <w:t>Vcc</w:t>
            </w:r>
            <w:proofErr w:type="spellEnd"/>
          </w:p>
        </w:tc>
        <w:tc>
          <w:tcPr>
            <w:tcW w:w="3044" w:type="dxa"/>
          </w:tcPr>
          <w:p w14:paraId="0B628469" w14:textId="5378F720" w:rsidR="00CA40E4" w:rsidRDefault="00CA40E4" w:rsidP="00CA40E4">
            <w:r>
              <w:t>5V</w:t>
            </w:r>
          </w:p>
        </w:tc>
      </w:tr>
      <w:tr w:rsidR="00CA40E4" w14:paraId="380ED09A" w14:textId="77777777" w:rsidTr="006530D2">
        <w:trPr>
          <w:trHeight w:val="327"/>
        </w:trPr>
        <w:tc>
          <w:tcPr>
            <w:tcW w:w="3042" w:type="dxa"/>
            <w:vMerge/>
          </w:tcPr>
          <w:p w14:paraId="3B5F6F65" w14:textId="77777777" w:rsidR="00CA40E4" w:rsidRDefault="00CA40E4" w:rsidP="00CA40E4"/>
        </w:tc>
        <w:tc>
          <w:tcPr>
            <w:tcW w:w="3044" w:type="dxa"/>
          </w:tcPr>
          <w:p w14:paraId="57413F1F" w14:textId="2F52C04F" w:rsidR="00CA40E4" w:rsidRDefault="00CA40E4" w:rsidP="00CA40E4">
            <w:r>
              <w:t>GND</w:t>
            </w:r>
          </w:p>
        </w:tc>
        <w:tc>
          <w:tcPr>
            <w:tcW w:w="3044" w:type="dxa"/>
          </w:tcPr>
          <w:p w14:paraId="7D1F6266" w14:textId="11CAABC0" w:rsidR="00CA40E4" w:rsidRDefault="00CA40E4" w:rsidP="00CA40E4">
            <w:r>
              <w:t>GND</w:t>
            </w:r>
          </w:p>
        </w:tc>
      </w:tr>
      <w:tr w:rsidR="00CA40E4" w14:paraId="3580CE7B" w14:textId="77777777" w:rsidTr="006530D2">
        <w:trPr>
          <w:trHeight w:val="327"/>
        </w:trPr>
        <w:tc>
          <w:tcPr>
            <w:tcW w:w="3042" w:type="dxa"/>
            <w:vMerge/>
          </w:tcPr>
          <w:p w14:paraId="2F528B2F" w14:textId="77777777" w:rsidR="00CA40E4" w:rsidRDefault="00CA40E4" w:rsidP="00CA40E4"/>
        </w:tc>
        <w:tc>
          <w:tcPr>
            <w:tcW w:w="3044" w:type="dxa"/>
          </w:tcPr>
          <w:p w14:paraId="0CB24C04" w14:textId="4F467521" w:rsidR="00CA40E4" w:rsidRDefault="00CA40E4" w:rsidP="00CA40E4">
            <w:r>
              <w:t>SCL</w:t>
            </w:r>
          </w:p>
        </w:tc>
        <w:tc>
          <w:tcPr>
            <w:tcW w:w="3044" w:type="dxa"/>
          </w:tcPr>
          <w:p w14:paraId="2F1AE2F0" w14:textId="272BAC62" w:rsidR="00CA40E4" w:rsidRDefault="00CA40E4" w:rsidP="00CA40E4">
            <w:r>
              <w:t>4</w:t>
            </w:r>
          </w:p>
        </w:tc>
      </w:tr>
      <w:tr w:rsidR="00CA40E4" w14:paraId="02EF9B51" w14:textId="77777777" w:rsidTr="006530D2">
        <w:trPr>
          <w:trHeight w:val="327"/>
        </w:trPr>
        <w:tc>
          <w:tcPr>
            <w:tcW w:w="3042" w:type="dxa"/>
            <w:vMerge/>
          </w:tcPr>
          <w:p w14:paraId="19BFEE46" w14:textId="77777777" w:rsidR="00CA40E4" w:rsidRDefault="00CA40E4" w:rsidP="00CA40E4"/>
        </w:tc>
        <w:tc>
          <w:tcPr>
            <w:tcW w:w="3044" w:type="dxa"/>
          </w:tcPr>
          <w:p w14:paraId="7324B5E3" w14:textId="1C868048" w:rsidR="00CA40E4" w:rsidRDefault="00CA40E4" w:rsidP="00CA40E4">
            <w:r>
              <w:t>SDA</w:t>
            </w:r>
          </w:p>
        </w:tc>
        <w:tc>
          <w:tcPr>
            <w:tcW w:w="3044" w:type="dxa"/>
          </w:tcPr>
          <w:p w14:paraId="6262CA16" w14:textId="5180F7F4" w:rsidR="00CA40E4" w:rsidRDefault="00CA40E4" w:rsidP="00CA40E4">
            <w:r>
              <w:t>5</w:t>
            </w:r>
          </w:p>
        </w:tc>
      </w:tr>
    </w:tbl>
    <w:p w14:paraId="15CB2823" w14:textId="77777777" w:rsidR="006530D2" w:rsidRPr="006530D2" w:rsidRDefault="006530D2" w:rsidP="006530D2"/>
    <w:p w14:paraId="4A494741" w14:textId="3DA7086C" w:rsidR="00C15C42" w:rsidRDefault="00C15C42" w:rsidP="00C15C42">
      <w:pPr>
        <w:pStyle w:val="Naslov2"/>
      </w:pPr>
      <w:bookmarkStart w:id="12" w:name="_Toc107903738"/>
      <w:r>
        <w:t>Arduino</w:t>
      </w:r>
      <w:bookmarkEnd w:id="12"/>
    </w:p>
    <w:p w14:paraId="02948B72" w14:textId="17B64DF6" w:rsidR="00A35768" w:rsidRDefault="00C15C42" w:rsidP="00C15C42">
      <w:r>
        <w:t xml:space="preserve">Arduino dio se sastoji od </w:t>
      </w:r>
      <w:proofErr w:type="spellStart"/>
      <w:r>
        <w:t>poller.ino</w:t>
      </w:r>
      <w:proofErr w:type="spellEnd"/>
      <w:r>
        <w:t xml:space="preserve"> datoteka koja sadrži sav potreban kod. Obavlja se spajanje na WiFi mrežu. Ovo je prethodno definirana WiFi mreža.</w:t>
      </w:r>
    </w:p>
    <w:p w14:paraId="47D99D07" w14:textId="1F05BFE8" w:rsidR="00A35768" w:rsidRDefault="00A35768" w:rsidP="00A35768">
      <w:pPr>
        <w:jc w:val="center"/>
      </w:pPr>
      <w:r w:rsidRPr="00A35768">
        <w:rPr>
          <w:noProof/>
        </w:rPr>
        <w:lastRenderedPageBreak/>
        <w:drawing>
          <wp:inline distT="0" distB="0" distL="0" distR="0" wp14:anchorId="176F36DB" wp14:editId="2098329F">
            <wp:extent cx="3419952" cy="6392167"/>
            <wp:effectExtent l="0" t="0" r="9525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639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56BE" w14:textId="09BA7BA9" w:rsidR="00001C2A" w:rsidRPr="00001C2A" w:rsidRDefault="00001C2A" w:rsidP="00001C2A">
      <w:pPr>
        <w:jc w:val="center"/>
        <w:rPr>
          <w:i/>
          <w:iCs/>
        </w:rPr>
      </w:pPr>
      <w:r w:rsidRPr="00001C2A">
        <w:rPr>
          <w:i/>
          <w:iCs/>
        </w:rPr>
        <w:t>Slika 3.1 Spajanje na WiFi mrežu</w:t>
      </w:r>
    </w:p>
    <w:p w14:paraId="103F68B3" w14:textId="77777777" w:rsidR="00001C2A" w:rsidRDefault="00C15C42" w:rsidP="00C15C42">
      <w:r>
        <w:t xml:space="preserve"> Nakon što je uspostavljena internetska veza, </w:t>
      </w:r>
      <w:r w:rsidR="00001C2A">
        <w:t>A</w:t>
      </w:r>
      <w:r>
        <w:t>rduino se spaja na server sa kojega onda povlači listu pitanja koja su prethodno definirana u bazi podataka putem web sučelja.</w:t>
      </w:r>
    </w:p>
    <w:p w14:paraId="121E1973" w14:textId="1346E456" w:rsidR="00001C2A" w:rsidRDefault="00001C2A" w:rsidP="00001C2A">
      <w:pPr>
        <w:jc w:val="center"/>
      </w:pPr>
      <w:r w:rsidRPr="00001C2A">
        <w:rPr>
          <w:noProof/>
        </w:rPr>
        <w:lastRenderedPageBreak/>
        <w:drawing>
          <wp:inline distT="0" distB="0" distL="0" distR="0" wp14:anchorId="3215A4F9" wp14:editId="0366A14E">
            <wp:extent cx="5658640" cy="773538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77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27728" w14:textId="41894885" w:rsidR="00001C2A" w:rsidRPr="00001C2A" w:rsidRDefault="00001C2A" w:rsidP="00001C2A">
      <w:pPr>
        <w:jc w:val="center"/>
        <w:rPr>
          <w:i/>
          <w:iCs/>
        </w:rPr>
      </w:pPr>
      <w:r w:rsidRPr="00001C2A">
        <w:rPr>
          <w:i/>
          <w:iCs/>
        </w:rPr>
        <w:t>Slika 3.2 Dohvaćanje relevantnih pitanja</w:t>
      </w:r>
    </w:p>
    <w:p w14:paraId="5B8015FC" w14:textId="77777777" w:rsidR="00001C2A" w:rsidRDefault="00A35768" w:rsidP="00C15C42">
      <w:r>
        <w:t>Nakon što se dohvate sva pitanja vrši se interakcija sa korisnikom tako što mu se ispisuju pitanja jedno po jedna na LCD ekran na koja on odgovara.</w:t>
      </w:r>
    </w:p>
    <w:p w14:paraId="4839ED81" w14:textId="7022ECAE" w:rsidR="00001C2A" w:rsidRDefault="00001C2A" w:rsidP="00001C2A">
      <w:pPr>
        <w:jc w:val="center"/>
      </w:pPr>
      <w:r w:rsidRPr="00001C2A">
        <w:rPr>
          <w:noProof/>
        </w:rPr>
        <w:lastRenderedPageBreak/>
        <w:drawing>
          <wp:inline distT="0" distB="0" distL="0" distR="0" wp14:anchorId="6EC7CB33" wp14:editId="01CB525A">
            <wp:extent cx="3896269" cy="7001852"/>
            <wp:effectExtent l="0" t="0" r="952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700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ED2F1" w14:textId="08759823" w:rsidR="00001C2A" w:rsidRDefault="00001C2A" w:rsidP="00001C2A">
      <w:pPr>
        <w:jc w:val="center"/>
        <w:rPr>
          <w:i/>
          <w:iCs/>
        </w:rPr>
      </w:pPr>
      <w:r w:rsidRPr="00001C2A">
        <w:rPr>
          <w:i/>
          <w:iCs/>
        </w:rPr>
        <w:t>Slika 3.3 Prikaz pitanja i prihvaćanje odgovora</w:t>
      </w:r>
    </w:p>
    <w:p w14:paraId="225A2D91" w14:textId="77777777" w:rsidR="00001C2A" w:rsidRPr="00001C2A" w:rsidRDefault="00001C2A" w:rsidP="00001C2A">
      <w:pPr>
        <w:jc w:val="center"/>
        <w:rPr>
          <w:i/>
          <w:iCs/>
        </w:rPr>
      </w:pPr>
    </w:p>
    <w:p w14:paraId="32ED6789" w14:textId="7892C5A6" w:rsidR="00A35768" w:rsidRDefault="00A35768" w:rsidP="00C15C42">
      <w:r>
        <w:t>Nakon što korisnik odgovori na sva postavljena pitanja odgovori se šalju na server i pohranjuju u bazu podataka.</w:t>
      </w:r>
    </w:p>
    <w:p w14:paraId="31B5776D" w14:textId="30BAF0E8" w:rsidR="00001C2A" w:rsidRDefault="00001C2A" w:rsidP="00001C2A">
      <w:pPr>
        <w:jc w:val="center"/>
        <w:rPr>
          <w:i/>
          <w:iCs/>
        </w:rPr>
      </w:pPr>
      <w:r w:rsidRPr="00001C2A">
        <w:rPr>
          <w:i/>
          <w:iCs/>
          <w:noProof/>
        </w:rPr>
        <w:lastRenderedPageBreak/>
        <w:drawing>
          <wp:inline distT="0" distB="0" distL="0" distR="0" wp14:anchorId="68C68613" wp14:editId="65FCDD19">
            <wp:extent cx="5939790" cy="3018155"/>
            <wp:effectExtent l="0" t="0" r="381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AEA54" w14:textId="6251552D" w:rsidR="00C15C42" w:rsidRDefault="00001C2A" w:rsidP="00C3270E">
      <w:pPr>
        <w:jc w:val="center"/>
        <w:rPr>
          <w:i/>
          <w:iCs/>
        </w:rPr>
      </w:pPr>
      <w:r>
        <w:rPr>
          <w:i/>
          <w:iCs/>
        </w:rPr>
        <w:t>Slika 3.4 Slanje odgovora na server</w:t>
      </w:r>
    </w:p>
    <w:p w14:paraId="653D82DA" w14:textId="77777777" w:rsidR="00C3270E" w:rsidRPr="00C3270E" w:rsidRDefault="00C3270E" w:rsidP="00C3270E">
      <w:pPr>
        <w:jc w:val="center"/>
        <w:rPr>
          <w:i/>
          <w:iCs/>
        </w:rPr>
      </w:pPr>
    </w:p>
    <w:p w14:paraId="2F0D12EC" w14:textId="77777777" w:rsidR="001C2422" w:rsidRDefault="001C2422" w:rsidP="001C2422">
      <w:pPr>
        <w:pStyle w:val="Naslov2"/>
      </w:pPr>
      <w:bookmarkStart w:id="13" w:name="_Toc107903739"/>
      <w:proofErr w:type="spellStart"/>
      <w:r>
        <w:t>Backend</w:t>
      </w:r>
      <w:bookmarkEnd w:id="13"/>
      <w:proofErr w:type="spellEnd"/>
    </w:p>
    <w:p w14:paraId="6B11BD65" w14:textId="63CFCE2E" w:rsidR="001C2422" w:rsidRDefault="00394D98" w:rsidP="004648CC">
      <w:pPr>
        <w:ind w:firstLine="357"/>
      </w:pPr>
      <w:proofErr w:type="spellStart"/>
      <w:r w:rsidRPr="00DF7C42">
        <w:rPr>
          <w:i/>
          <w:iCs/>
        </w:rPr>
        <w:t>Backend</w:t>
      </w:r>
      <w:proofErr w:type="spellEnd"/>
      <w:r>
        <w:t xml:space="preserve"> projekta kreiran je koristeći SQL i PHP programske jezike. Baza je kreirana na </w:t>
      </w:r>
      <w:proofErr w:type="spellStart"/>
      <w:r>
        <w:t>Heroku</w:t>
      </w:r>
      <w:proofErr w:type="spellEnd"/>
      <w:r>
        <w:t xml:space="preserve"> </w:t>
      </w:r>
      <w:r w:rsidRPr="00156861">
        <w:rPr>
          <w:i/>
          <w:iCs/>
        </w:rPr>
        <w:t>cloud</w:t>
      </w:r>
      <w:r>
        <w:t xml:space="preserve"> platformi kroz </w:t>
      </w:r>
      <w:proofErr w:type="spellStart"/>
      <w:r>
        <w:t>MySQL</w:t>
      </w:r>
      <w:proofErr w:type="spellEnd"/>
      <w:r>
        <w:t xml:space="preserve"> sustav za upravljanje relacijskim bazama. Poveznica</w:t>
      </w:r>
      <w:r w:rsidR="00156861">
        <w:t xml:space="preserve"> </w:t>
      </w:r>
      <w:r>
        <w:t xml:space="preserve">web stranice s bazom omogućena je kroz </w:t>
      </w:r>
      <w:r w:rsidR="004648CC">
        <w:t>PHP skripte</w:t>
      </w:r>
      <w:r w:rsidR="00156861">
        <w:t xml:space="preserve"> objektno orijentiranim načinom programiranja.</w:t>
      </w:r>
      <w:r w:rsidR="00A35768" w:rsidRPr="00A35768">
        <w:rPr>
          <w:noProof/>
        </w:rPr>
        <w:t xml:space="preserve"> </w:t>
      </w:r>
    </w:p>
    <w:p w14:paraId="71EED2B9" w14:textId="69709F8E" w:rsidR="004648CC" w:rsidRDefault="004648CC" w:rsidP="004648CC">
      <w:pPr>
        <w:pStyle w:val="Naslov3"/>
      </w:pPr>
      <w:bookmarkStart w:id="14" w:name="_Toc107903740"/>
      <w:r>
        <w:t>Baza podataka</w:t>
      </w:r>
      <w:bookmarkEnd w:id="14"/>
    </w:p>
    <w:p w14:paraId="20A5EDB8" w14:textId="3D16F03D" w:rsidR="008A244D" w:rsidRDefault="008A244D" w:rsidP="008A244D">
      <w:pPr>
        <w:jc w:val="center"/>
      </w:pPr>
      <w:r>
        <w:rPr>
          <w:noProof/>
        </w:rPr>
        <w:drawing>
          <wp:inline distT="0" distB="0" distL="0" distR="0" wp14:anchorId="7614E9C0" wp14:editId="1B58748C">
            <wp:extent cx="5928360" cy="2920365"/>
            <wp:effectExtent l="0" t="0" r="0" b="0"/>
            <wp:docPr id="13" name="Picture 13" descr="A picture containing text, map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map, indoo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2562" w14:textId="62B2A39B" w:rsidR="008A244D" w:rsidRPr="008A244D" w:rsidRDefault="008A244D" w:rsidP="008A244D">
      <w:pPr>
        <w:jc w:val="center"/>
        <w:rPr>
          <w:i/>
          <w:iCs/>
        </w:rPr>
      </w:pPr>
      <w:r w:rsidRPr="008A244D">
        <w:rPr>
          <w:i/>
          <w:iCs/>
        </w:rPr>
        <w:t>Slika 3.5 Shema baze podataka</w:t>
      </w:r>
    </w:p>
    <w:p w14:paraId="588B6ED7" w14:textId="5142D104" w:rsidR="00817D2D" w:rsidRDefault="004648CC" w:rsidP="00817D2D">
      <w:pPr>
        <w:ind w:firstLine="357"/>
      </w:pPr>
      <w:r>
        <w:lastRenderedPageBreak/>
        <w:t>Na slici 3.</w:t>
      </w:r>
      <w:r w:rsidR="008A244D">
        <w:t>5</w:t>
      </w:r>
      <w:r>
        <w:t xml:space="preserve">. prikazana je shema </w:t>
      </w:r>
      <w:r w:rsidR="000F6A4D">
        <w:t xml:space="preserve">baze podataka korištena u ovom projektu. Tablica </w:t>
      </w:r>
      <w:proofErr w:type="spellStart"/>
      <w:r w:rsidR="000F6A4D" w:rsidRPr="000F6A4D">
        <w:rPr>
          <w:i/>
          <w:iCs/>
        </w:rPr>
        <w:t>Poll</w:t>
      </w:r>
      <w:r w:rsidR="000F6A4D">
        <w:rPr>
          <w:i/>
          <w:iCs/>
        </w:rPr>
        <w:t>s</w:t>
      </w:r>
      <w:proofErr w:type="spellEnd"/>
      <w:r w:rsidR="000F6A4D">
        <w:rPr>
          <w:i/>
          <w:iCs/>
        </w:rPr>
        <w:t xml:space="preserve"> </w:t>
      </w:r>
      <w:r w:rsidR="000F6A4D">
        <w:t xml:space="preserve">predstavlja svaku anketu koja će biti proizvoljno kreirana s web stranice. To može biti anketa za neki ugostiteljski objekt, anketa o zdravlju, izborna anketa itd. Svaka anketa sastoji se od pitanja, pitanja se dodaju u tablicu </w:t>
      </w:r>
      <w:proofErr w:type="spellStart"/>
      <w:r w:rsidR="000F6A4D" w:rsidRPr="000F6A4D">
        <w:rPr>
          <w:i/>
          <w:iCs/>
        </w:rPr>
        <w:t>Questions</w:t>
      </w:r>
      <w:proofErr w:type="spellEnd"/>
      <w:r w:rsidR="00A315E7">
        <w:t xml:space="preserve"> te osim vlastitog identifikacijskog broja i teksta sadrže i identifikacijski broj ankete kojoj pripadaju. Takvo povezivanje osigurava se postavljanjem stranog ključa na podatak </w:t>
      </w:r>
      <w:proofErr w:type="spellStart"/>
      <w:r w:rsidR="00A315E7" w:rsidRPr="00A315E7">
        <w:rPr>
          <w:i/>
          <w:iCs/>
        </w:rPr>
        <w:t>PollID</w:t>
      </w:r>
      <w:proofErr w:type="spellEnd"/>
      <w:r w:rsidR="00A315E7">
        <w:t xml:space="preserve">, čime tablica </w:t>
      </w:r>
      <w:proofErr w:type="spellStart"/>
      <w:r w:rsidR="00A315E7" w:rsidRPr="00A315E7">
        <w:rPr>
          <w:i/>
          <w:iCs/>
        </w:rPr>
        <w:t>Questions</w:t>
      </w:r>
      <w:proofErr w:type="spellEnd"/>
      <w:r w:rsidR="00A315E7">
        <w:t xml:space="preserve"> postaje podređena tablici </w:t>
      </w:r>
      <w:proofErr w:type="spellStart"/>
      <w:r w:rsidR="00A315E7" w:rsidRPr="00A315E7">
        <w:rPr>
          <w:i/>
          <w:iCs/>
        </w:rPr>
        <w:t>Polls</w:t>
      </w:r>
      <w:proofErr w:type="spellEnd"/>
      <w:r w:rsidR="00301675">
        <w:rPr>
          <w:i/>
          <w:iCs/>
        </w:rPr>
        <w:t xml:space="preserve">, </w:t>
      </w:r>
      <w:r w:rsidR="00301675">
        <w:t xml:space="preserve">odnosno osigurava se da red u jednoj tablici ima odgovarajuće retke u drugoj tablici. </w:t>
      </w:r>
      <w:r w:rsidR="00D16EDB">
        <w:t xml:space="preserve">Svaka </w:t>
      </w:r>
      <w:r w:rsidR="00BA2775">
        <w:t>instanca</w:t>
      </w:r>
      <w:r w:rsidR="00D16EDB">
        <w:t xml:space="preserve"> anket</w:t>
      </w:r>
      <w:r w:rsidR="00BA2775">
        <w:t>e</w:t>
      </w:r>
      <w:r w:rsidR="00D16EDB">
        <w:t xml:space="preserve"> predstavljena je tablicom </w:t>
      </w:r>
      <w:proofErr w:type="spellStart"/>
      <w:r w:rsidR="00D16EDB" w:rsidRPr="00D16EDB">
        <w:rPr>
          <w:i/>
          <w:iCs/>
        </w:rPr>
        <w:t>PollInstances</w:t>
      </w:r>
      <w:proofErr w:type="spellEnd"/>
      <w:r w:rsidR="00BA2775">
        <w:t xml:space="preserve"> u koju se upisuje vrijeme kada je odgovaranje na sva pitanja završeno. Nakon svakog odgovorenog pitanja unos se sprema u tablicu </w:t>
      </w:r>
      <w:proofErr w:type="spellStart"/>
      <w:r w:rsidR="00BA2775" w:rsidRPr="00301675">
        <w:rPr>
          <w:i/>
          <w:iCs/>
        </w:rPr>
        <w:t>Question</w:t>
      </w:r>
      <w:r w:rsidR="00BA2775">
        <w:rPr>
          <w:i/>
          <w:iCs/>
        </w:rPr>
        <w:t>s</w:t>
      </w:r>
      <w:r w:rsidR="00BA2775" w:rsidRPr="00301675">
        <w:rPr>
          <w:i/>
          <w:iCs/>
        </w:rPr>
        <w:t>Replies</w:t>
      </w:r>
      <w:proofErr w:type="spellEnd"/>
      <w:r w:rsidR="00BA2775">
        <w:t xml:space="preserve"> koja ima strani ključ na identifikacijski broj pitanja čiji odgovor predstavlja te strani ključ na </w:t>
      </w:r>
      <w:r w:rsidR="009038E1">
        <w:t xml:space="preserve">instancu ankete kojoj pripada. </w:t>
      </w:r>
      <w:r w:rsidR="000946E1">
        <w:t xml:space="preserve">Tablica </w:t>
      </w:r>
      <w:proofErr w:type="spellStart"/>
      <w:r w:rsidR="000946E1">
        <w:t>CurrentPoll</w:t>
      </w:r>
      <w:proofErr w:type="spellEnd"/>
      <w:r w:rsidR="000946E1">
        <w:t xml:space="preserve"> predstavlja </w:t>
      </w:r>
      <w:proofErr w:type="spellStart"/>
      <w:r w:rsidR="00817D2D">
        <w:t>konfigurirajuću</w:t>
      </w:r>
      <w:proofErr w:type="spellEnd"/>
      <w:r w:rsidR="00817D2D">
        <w:t xml:space="preserve"> </w:t>
      </w:r>
      <w:r w:rsidR="000946E1">
        <w:t xml:space="preserve">tablicu s jednim unosom koja služi </w:t>
      </w:r>
      <w:r w:rsidR="00817D2D">
        <w:t xml:space="preserve">da bi anketni uređaj znao prepoznati trenutno aktivnu anketu. </w:t>
      </w:r>
    </w:p>
    <w:p w14:paraId="132A3150" w14:textId="65E30AAF" w:rsidR="004648CC" w:rsidRPr="00BA2775" w:rsidRDefault="000946E1" w:rsidP="00817D2D">
      <w:pPr>
        <w:ind w:firstLine="357"/>
      </w:pPr>
      <w:r>
        <w:t xml:space="preserve">Na ovaj način relacija između tablica možemo lako saznati kojem pitanju pripadaju koji odgovori i njihove vrijednosti, koliko puta je ispunjena anketa promatrajući broj instanci anketa te željene vremenske analize, primjerice, kada je ispunjena anketa i kada ih je najviše ispunjenih  ili kada su određeni odgovori postavljeni. </w:t>
      </w:r>
    </w:p>
    <w:p w14:paraId="6830737B" w14:textId="287686F2" w:rsidR="00156861" w:rsidRDefault="00156861" w:rsidP="00156861">
      <w:pPr>
        <w:pStyle w:val="Naslov3"/>
      </w:pPr>
      <w:bookmarkStart w:id="15" w:name="_Toc107903741"/>
      <w:r>
        <w:t>PHP implementacija</w:t>
      </w:r>
      <w:bookmarkEnd w:id="15"/>
    </w:p>
    <w:p w14:paraId="432C6F86" w14:textId="18EE549B" w:rsidR="004648CC" w:rsidRDefault="00DF7C42" w:rsidP="002B1B70">
      <w:pPr>
        <w:ind w:firstLine="357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FA363A3" wp14:editId="1E35911B">
                <wp:simplePos x="0" y="0"/>
                <wp:positionH relativeFrom="margin">
                  <wp:align>right</wp:align>
                </wp:positionH>
                <wp:positionV relativeFrom="margin">
                  <wp:posOffset>1872199</wp:posOffset>
                </wp:positionV>
                <wp:extent cx="5937250" cy="3387725"/>
                <wp:effectExtent l="0" t="0" r="6350" b="317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250" cy="338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07CA8" w14:textId="77A11B21" w:rsidR="00DF7C42" w:rsidRDefault="00DF7C42" w:rsidP="00DF7C42">
                            <w:pPr>
                              <w:jc w:val="center"/>
                            </w:pPr>
                            <w:bookmarkStart w:id="16" w:name="_Hlk107903373"/>
                            <w:bookmarkEnd w:id="16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9AC5C2" wp14:editId="03B7266F">
                                  <wp:extent cx="1752600" cy="2961564"/>
                                  <wp:effectExtent l="0" t="0" r="0" b="0"/>
                                  <wp:docPr id="10" name="Picture 10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55396" cy="29662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C4B1C64" w14:textId="33ADB850" w:rsidR="00DF7C42" w:rsidRPr="00AF338D" w:rsidRDefault="00DF7C42" w:rsidP="00DF7C42">
                            <w:pPr>
                              <w:pStyle w:val="Opisslike"/>
                            </w:pPr>
                            <w:r>
                              <w:t>Sl. 3.2.</w:t>
                            </w:r>
                            <w:r w:rsidRPr="00AF338D">
                              <w:t xml:space="preserve"> </w:t>
                            </w:r>
                            <w:r>
                              <w:t xml:space="preserve">Struktura PHP skripta za </w:t>
                            </w:r>
                            <w:r w:rsidRPr="00DF7C42">
                              <w:rPr>
                                <w:i/>
                                <w:iCs/>
                              </w:rPr>
                              <w:t>backend</w:t>
                            </w:r>
                            <w:r>
                              <w:t xml:space="preserve"> projekta</w:t>
                            </w:r>
                          </w:p>
                          <w:p w14:paraId="388CD643" w14:textId="77777777" w:rsidR="00DF7C42" w:rsidRPr="00AF338D" w:rsidRDefault="00DF7C42" w:rsidP="00DF7C42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A363A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416.3pt;margin-top:147.4pt;width:467.5pt;height:266.7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" stroked="f">
                <v:textbox inset="0,0,0,0">
                  <w:txbxContent>
                    <w:p w14:paraId="4FD07CA8" w14:textId="77A11B21" w:rsidR="00DF7C42" w:rsidRDefault="00DF7C42" w:rsidP="00DF7C42">
                      <w:pPr>
                        <w:jc w:val="center"/>
                      </w:pPr>
                      <w:bookmarkStart w:id="17" w:name="_Hlk107903373"/>
                      <w:bookmarkEnd w:id="17"/>
                      <w:r>
                        <w:rPr>
                          <w:noProof/>
                        </w:rPr>
                        <w:drawing>
                          <wp:inline distT="0" distB="0" distL="0" distR="0" wp14:anchorId="7A9AC5C2" wp14:editId="03B7266F">
                            <wp:extent cx="1752600" cy="2961564"/>
                            <wp:effectExtent l="0" t="0" r="0" b="0"/>
                            <wp:docPr id="10" name="Picture 10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 descr="Text&#10;&#10;Description automatically generated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55396" cy="29662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C4B1C64" w14:textId="33ADB850" w:rsidR="00DF7C42" w:rsidRPr="00AF338D" w:rsidRDefault="00DF7C42" w:rsidP="00DF7C42">
                      <w:pPr>
                        <w:pStyle w:val="Opisslike"/>
                      </w:pPr>
                      <w:r>
                        <w:t>Sl. 3.2.</w:t>
                      </w:r>
                      <w:r w:rsidRPr="00AF338D">
                        <w:t xml:space="preserve"> </w:t>
                      </w:r>
                      <w:r>
                        <w:t xml:space="preserve">Struktura PHP skripta za </w:t>
                      </w:r>
                      <w:proofErr w:type="spellStart"/>
                      <w:r w:rsidRPr="00DF7C42">
                        <w:rPr>
                          <w:i/>
                          <w:iCs/>
                        </w:rPr>
                        <w:t>backend</w:t>
                      </w:r>
                      <w:proofErr w:type="spellEnd"/>
                      <w:r>
                        <w:t xml:space="preserve"> projekta</w:t>
                      </w:r>
                    </w:p>
                    <w:p w14:paraId="388CD643" w14:textId="77777777" w:rsidR="00DF7C42" w:rsidRPr="00AF338D" w:rsidRDefault="00DF7C42" w:rsidP="00DF7C42"/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t xml:space="preserve">Sve PHP skripte korištene za </w:t>
      </w:r>
      <w:proofErr w:type="spellStart"/>
      <w:r w:rsidRPr="00DF7C42">
        <w:rPr>
          <w:i/>
          <w:iCs/>
        </w:rPr>
        <w:t>backend</w:t>
      </w:r>
      <w:proofErr w:type="spellEnd"/>
      <w:r>
        <w:t xml:space="preserve"> dio nalaze se u „</w:t>
      </w:r>
      <w:proofErr w:type="spellStart"/>
      <w:r>
        <w:t>Backend</w:t>
      </w:r>
      <w:proofErr w:type="spellEnd"/>
      <w:r>
        <w:t xml:space="preserve">“ folderu projekta (slika 3.2.). U </w:t>
      </w:r>
      <w:r w:rsidR="00E81CF8">
        <w:t xml:space="preserve">skripti </w:t>
      </w:r>
      <w:proofErr w:type="spellStart"/>
      <w:r w:rsidR="00E81CF8" w:rsidRPr="00E81CF8">
        <w:rPr>
          <w:i/>
          <w:iCs/>
        </w:rPr>
        <w:t>database_config.php</w:t>
      </w:r>
      <w:proofErr w:type="spellEnd"/>
      <w:r w:rsidR="00E81CF8">
        <w:rPr>
          <w:i/>
          <w:iCs/>
        </w:rPr>
        <w:t xml:space="preserve"> </w:t>
      </w:r>
      <w:r w:rsidR="00E81CF8">
        <w:t xml:space="preserve">nalaze se pristupni podaci za bazu podataka. Oni se koriste prilikom </w:t>
      </w:r>
      <w:r w:rsidR="00E81CF8">
        <w:lastRenderedPageBreak/>
        <w:t xml:space="preserve">svakog pristupa bazi. S obzirom da je korištena objektno orijentirana paradigma programiranja svaka tablica u bazi predstavljena je PHP klasom. Prilikom kreiranja objekta takve klase, ako tablica nije već stvorena u bazi, konstruktor se pobrine za njeno stvaranje. </w:t>
      </w:r>
      <w:r w:rsidR="006360E4">
        <w:t xml:space="preserve">Osim konstruktora, </w:t>
      </w:r>
      <w:r w:rsidR="00C327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7C5BE12" wp14:editId="1CCFF7B8">
                <wp:simplePos x="0" y="0"/>
                <wp:positionH relativeFrom="margin">
                  <wp:align>right</wp:align>
                </wp:positionH>
                <wp:positionV relativeFrom="margin">
                  <wp:posOffset>1042670</wp:posOffset>
                </wp:positionV>
                <wp:extent cx="5937250" cy="2381250"/>
                <wp:effectExtent l="0" t="0" r="635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250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22F889" w14:textId="77777777" w:rsidR="002B1B70" w:rsidRDefault="002B1B70" w:rsidP="002B1B70">
                            <w:pPr>
                              <w:pStyle w:val="Opisslike"/>
                            </w:pPr>
                            <w:r w:rsidRPr="002B1B70">
                              <w:rPr>
                                <w:noProof/>
                              </w:rPr>
                              <w:drawing>
                                <wp:inline distT="0" distB="0" distL="0" distR="0" wp14:anchorId="1E63023F" wp14:editId="1FE9E607">
                                  <wp:extent cx="4533900" cy="2037436"/>
                                  <wp:effectExtent l="0" t="0" r="0" b="1270"/>
                                  <wp:docPr id="18" name="Picture 18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47543" cy="204356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A74729" w14:textId="3CCE860B" w:rsidR="002B1B70" w:rsidRPr="00AF338D" w:rsidRDefault="002B1B70" w:rsidP="002B1B70">
                            <w:pPr>
                              <w:pStyle w:val="Opisslike"/>
                            </w:pPr>
                            <w:r>
                              <w:t>Sl. 3.3.</w:t>
                            </w:r>
                            <w:r w:rsidRPr="00AF338D">
                              <w:t xml:space="preserve"> </w:t>
                            </w:r>
                            <w:r>
                              <w:t xml:space="preserve">Kreiranje ankete u </w:t>
                            </w:r>
                            <w:r w:rsidRPr="002B1B70">
                              <w:rPr>
                                <w:i/>
                                <w:iCs/>
                              </w:rPr>
                              <w:t>polls_add.php</w:t>
                            </w:r>
                            <w:r>
                              <w:t xml:space="preserve"> skripti</w:t>
                            </w:r>
                          </w:p>
                          <w:p w14:paraId="7F61F005" w14:textId="77777777" w:rsidR="002B1B70" w:rsidRPr="00AF338D" w:rsidRDefault="002B1B70" w:rsidP="002B1B70"/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5BE12" id="Text Box 11" o:spid="_x0000_s1027" type="#_x0000_t202" style="position:absolute;left:0;text-align:left;margin-left:416.3pt;margin-top:82.1pt;width:467.5pt;height:187.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" stroked="f">
                <v:textbox inset="0,0,0,0">
                  <w:txbxContent>
                    <w:p w14:paraId="6A22F889" w14:textId="77777777" w:rsidR="002B1B70" w:rsidRDefault="002B1B70" w:rsidP="002B1B70">
                      <w:pPr>
                        <w:pStyle w:val="Opisslike"/>
                      </w:pPr>
                      <w:r w:rsidRPr="002B1B70">
                        <w:rPr>
                          <w:noProof/>
                        </w:rPr>
                        <w:drawing>
                          <wp:inline distT="0" distB="0" distL="0" distR="0" wp14:anchorId="1E63023F" wp14:editId="1FE9E607">
                            <wp:extent cx="4533900" cy="2037436"/>
                            <wp:effectExtent l="0" t="0" r="0" b="1270"/>
                            <wp:docPr id="18" name="Picture 18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47543" cy="204356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A74729" w14:textId="3CCE860B" w:rsidR="002B1B70" w:rsidRPr="00AF338D" w:rsidRDefault="002B1B70" w:rsidP="002B1B70">
                      <w:pPr>
                        <w:pStyle w:val="Opisslike"/>
                      </w:pPr>
                      <w:r>
                        <w:t>Sl. 3.3.</w:t>
                      </w:r>
                      <w:r w:rsidRPr="00AF338D">
                        <w:t xml:space="preserve"> </w:t>
                      </w:r>
                      <w:r>
                        <w:t xml:space="preserve">Kreiranje ankete u </w:t>
                      </w:r>
                      <w:proofErr w:type="spellStart"/>
                      <w:r w:rsidRPr="002B1B70">
                        <w:rPr>
                          <w:i/>
                          <w:iCs/>
                        </w:rPr>
                        <w:t>polls_add.php</w:t>
                      </w:r>
                      <w:proofErr w:type="spellEnd"/>
                      <w:r>
                        <w:t xml:space="preserve"> skripti</w:t>
                      </w:r>
                    </w:p>
                    <w:p w14:paraId="7F61F005" w14:textId="77777777" w:rsidR="002B1B70" w:rsidRPr="00AF338D" w:rsidRDefault="002B1B70" w:rsidP="002B1B70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360E4">
        <w:t>postoje i određene funkcije za postavljanje podataka u tablicu (</w:t>
      </w:r>
      <w:r w:rsidR="006360E4" w:rsidRPr="00701762">
        <w:rPr>
          <w:i/>
          <w:iCs/>
        </w:rPr>
        <w:t>insert</w:t>
      </w:r>
      <w:r w:rsidR="006360E4">
        <w:t xml:space="preserve"> funkcija), njihovo uređivanje (</w:t>
      </w:r>
      <w:proofErr w:type="spellStart"/>
      <w:r w:rsidR="006360E4" w:rsidRPr="006360E4">
        <w:rPr>
          <w:i/>
          <w:iCs/>
        </w:rPr>
        <w:t>update</w:t>
      </w:r>
      <w:proofErr w:type="spellEnd"/>
      <w:r w:rsidR="006360E4">
        <w:t xml:space="preserve"> funkcija), brisanje (</w:t>
      </w:r>
      <w:proofErr w:type="spellStart"/>
      <w:r w:rsidR="006360E4" w:rsidRPr="006360E4">
        <w:rPr>
          <w:i/>
          <w:iCs/>
        </w:rPr>
        <w:t>delete</w:t>
      </w:r>
      <w:proofErr w:type="spellEnd"/>
      <w:r w:rsidR="006360E4">
        <w:t xml:space="preserve"> funkcija) te dohvaćanje(</w:t>
      </w:r>
      <w:proofErr w:type="spellStart"/>
      <w:r w:rsidR="006360E4" w:rsidRPr="006360E4">
        <w:rPr>
          <w:i/>
          <w:iCs/>
        </w:rPr>
        <w:t>getDBdata</w:t>
      </w:r>
      <w:proofErr w:type="spellEnd"/>
      <w:r w:rsidR="006360E4">
        <w:t xml:space="preserve"> funkcija) koje implementiraju neke ali ne i sve klase, ovisno o namjeni koju imaju. Kako ne želimo da svatko ima pristup web stranici, pa tako i podacima iz baze kreiran je sustav prijave koji prihvaća samo </w:t>
      </w:r>
      <w:proofErr w:type="spellStart"/>
      <w:r w:rsidR="006360E4" w:rsidRPr="006360E4">
        <w:rPr>
          <w:i/>
          <w:iCs/>
        </w:rPr>
        <w:t>admin</w:t>
      </w:r>
      <w:proofErr w:type="spellEnd"/>
      <w:r w:rsidR="006360E4">
        <w:t xml:space="preserve"> korisnike. </w:t>
      </w:r>
    </w:p>
    <w:p w14:paraId="42128BA0" w14:textId="653306D2" w:rsidR="00C3270E" w:rsidRDefault="00A201FC" w:rsidP="00C3270E">
      <w:r>
        <w:tab/>
        <w:t xml:space="preserve">Kako bismo podatke postavili u bazu potrebno je </w:t>
      </w:r>
      <w:r w:rsidR="00832896">
        <w:t xml:space="preserve">napraviti POST zahtjeve. </w:t>
      </w:r>
      <w:r w:rsidR="00625EF5">
        <w:t>Za kreiranje novih anketa</w:t>
      </w:r>
      <w:r w:rsidR="00832896">
        <w:t xml:space="preserve"> zaslužne</w:t>
      </w:r>
      <w:r w:rsidR="00625EF5">
        <w:t xml:space="preserve"> su</w:t>
      </w:r>
      <w:r w:rsidR="00832896">
        <w:t xml:space="preserve"> skripte</w:t>
      </w:r>
      <w:r w:rsidR="00625EF5">
        <w:t xml:space="preserve"> </w:t>
      </w:r>
      <w:proofErr w:type="spellStart"/>
      <w:r w:rsidR="00625EF5" w:rsidRPr="00625EF5">
        <w:rPr>
          <w:i/>
          <w:iCs/>
        </w:rPr>
        <w:t>polls_add.php</w:t>
      </w:r>
      <w:proofErr w:type="spellEnd"/>
      <w:r w:rsidR="002B1B70">
        <w:t xml:space="preserve"> (slika 3.3.)</w:t>
      </w:r>
      <w:r w:rsidR="00625EF5">
        <w:t xml:space="preserve"> i </w:t>
      </w:r>
      <w:proofErr w:type="spellStart"/>
      <w:r w:rsidR="00625EF5" w:rsidRPr="00625EF5">
        <w:rPr>
          <w:i/>
          <w:iCs/>
        </w:rPr>
        <w:t>polls_edit.php</w:t>
      </w:r>
      <w:proofErr w:type="spellEnd"/>
      <w:r w:rsidR="00625EF5">
        <w:t>. One u zaglavlju dohvaćaju sk</w:t>
      </w:r>
      <w:r w:rsidR="005C4085">
        <w:t>r</w:t>
      </w:r>
      <w:r w:rsidR="00625EF5">
        <w:t>ip</w:t>
      </w:r>
      <w:r w:rsidR="005C4085">
        <w:t>t</w:t>
      </w:r>
      <w:r w:rsidR="00625EF5">
        <w:t xml:space="preserve">u </w:t>
      </w:r>
      <w:proofErr w:type="spellStart"/>
      <w:r w:rsidR="00625EF5" w:rsidRPr="00625EF5">
        <w:rPr>
          <w:i/>
          <w:iCs/>
        </w:rPr>
        <w:t>polls.php</w:t>
      </w:r>
      <w:proofErr w:type="spellEnd"/>
      <w:r w:rsidR="00625EF5">
        <w:t xml:space="preserve">  te na taj način pristupaju kreiranom objektu klase </w:t>
      </w:r>
      <w:proofErr w:type="spellStart"/>
      <w:r w:rsidR="005C4085" w:rsidRPr="005C4085">
        <w:rPr>
          <w:i/>
          <w:iCs/>
        </w:rPr>
        <w:t>P</w:t>
      </w:r>
      <w:r w:rsidR="00625EF5" w:rsidRPr="005C4085">
        <w:rPr>
          <w:i/>
          <w:iCs/>
        </w:rPr>
        <w:t>olls</w:t>
      </w:r>
      <w:proofErr w:type="spellEnd"/>
      <w:r w:rsidR="00625EF5">
        <w:t xml:space="preserve"> preko kojeg koriste funkcije za dodavanje ankete (</w:t>
      </w:r>
      <w:proofErr w:type="spellStart"/>
      <w:r w:rsidR="00625EF5" w:rsidRPr="00625EF5">
        <w:rPr>
          <w:i/>
          <w:iCs/>
        </w:rPr>
        <w:t>insertPoll</w:t>
      </w:r>
      <w:proofErr w:type="spellEnd"/>
      <w:r w:rsidR="00625EF5">
        <w:t>), uređivanje (</w:t>
      </w:r>
      <w:proofErr w:type="spellStart"/>
      <w:r w:rsidR="00625EF5" w:rsidRPr="00625EF5">
        <w:rPr>
          <w:i/>
          <w:iCs/>
        </w:rPr>
        <w:t>updatePoll</w:t>
      </w:r>
      <w:proofErr w:type="spellEnd"/>
      <w:r w:rsidR="00625EF5">
        <w:t xml:space="preserve">) </w:t>
      </w:r>
      <w:r w:rsidR="005C4085">
        <w:t>i brisanje(</w:t>
      </w:r>
      <w:proofErr w:type="spellStart"/>
      <w:r w:rsidR="005C4085" w:rsidRPr="005C4085">
        <w:rPr>
          <w:i/>
          <w:iCs/>
        </w:rPr>
        <w:t>deletePoll</w:t>
      </w:r>
      <w:proofErr w:type="spellEnd"/>
      <w:r w:rsidR="005C4085">
        <w:t xml:space="preserve">) </w:t>
      </w:r>
      <w:r w:rsidR="00625EF5">
        <w:t xml:space="preserve">ankete u bazi. </w:t>
      </w:r>
      <w:r w:rsidR="005C4085">
        <w:t xml:space="preserve">Na isti način funkcioniraju skripte </w:t>
      </w:r>
      <w:proofErr w:type="spellStart"/>
      <w:r w:rsidR="005C4085" w:rsidRPr="005C4085">
        <w:rPr>
          <w:i/>
          <w:iCs/>
        </w:rPr>
        <w:t>question_add.php</w:t>
      </w:r>
      <w:proofErr w:type="spellEnd"/>
      <w:r w:rsidR="00DC3B47">
        <w:t xml:space="preserve">, </w:t>
      </w:r>
      <w:proofErr w:type="spellStart"/>
      <w:r w:rsidR="005C4085" w:rsidRPr="005C4085">
        <w:rPr>
          <w:i/>
          <w:iCs/>
        </w:rPr>
        <w:t>question_edit.php</w:t>
      </w:r>
      <w:proofErr w:type="spellEnd"/>
      <w:r w:rsidR="00DC3B47">
        <w:rPr>
          <w:i/>
          <w:iCs/>
        </w:rPr>
        <w:t xml:space="preserve"> </w:t>
      </w:r>
      <w:r w:rsidR="00DC3B47">
        <w:t xml:space="preserve">i </w:t>
      </w:r>
      <w:proofErr w:type="spellStart"/>
      <w:r w:rsidR="00DC3B47" w:rsidRPr="00DC3B47">
        <w:rPr>
          <w:i/>
          <w:iCs/>
        </w:rPr>
        <w:t>current_poll.php</w:t>
      </w:r>
      <w:proofErr w:type="spellEnd"/>
      <w:r w:rsidR="005C4085">
        <w:t>.</w:t>
      </w:r>
      <w:r w:rsidR="00DC3B47">
        <w:t xml:space="preserve"> </w:t>
      </w:r>
    </w:p>
    <w:p w14:paraId="12C1C02A" w14:textId="045C8721" w:rsidR="00C3270E" w:rsidRPr="001C2422" w:rsidRDefault="00DC3B47" w:rsidP="00F04847">
      <w:r>
        <w:t xml:space="preserve">Prilikom kreiranja ankete, odmah se kreiraju i pitanja koja će biti povezana na tu anketu. </w:t>
      </w:r>
      <w:r w:rsidR="00175CDE">
        <w:t xml:space="preserve">Na svaki </w:t>
      </w:r>
      <w:r w:rsidR="007D5D2F">
        <w:t xml:space="preserve">unos </w:t>
      </w:r>
      <w:r w:rsidR="00175CDE">
        <w:t>podatak</w:t>
      </w:r>
      <w:r w:rsidR="007D5D2F">
        <w:t>a</w:t>
      </w:r>
      <w:r w:rsidR="00175CDE">
        <w:t xml:space="preserve"> </w:t>
      </w:r>
      <w:r w:rsidR="007D5D2F">
        <w:t>u bazu potrebno ga je sanirati (slika 3.3.)</w:t>
      </w:r>
      <w:r w:rsidR="00175CDE">
        <w:t>, odnosno ukloniti neželjene znakove koji bi potencijalno mogli dovesti do opasnih situacija kao što su neovlašteno čitanje podataka iz baz</w:t>
      </w:r>
      <w:r w:rsidR="007D5D2F">
        <w:t>e</w:t>
      </w:r>
      <w:r w:rsidR="00175CDE">
        <w:t xml:space="preserve"> pa čak i uništavanje podataka.</w:t>
      </w:r>
      <w:r w:rsidR="00C3270E" w:rsidRPr="00C3270E">
        <w:rPr>
          <w:noProof/>
        </w:rPr>
        <w:t xml:space="preserve"> </w:t>
      </w:r>
    </w:p>
    <w:sectPr w:rsidR="00C3270E" w:rsidRPr="001C2422" w:rsidSect="00CE4BDD">
      <w:headerReference w:type="default" r:id="rId19"/>
      <w:footerReference w:type="default" r:id="rId20"/>
      <w:pgSz w:w="11906" w:h="16838"/>
      <w:pgMar w:top="1418" w:right="1134" w:bottom="1418" w:left="1418" w:header="709" w:footer="11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8A045" w14:textId="77777777" w:rsidR="00040C62" w:rsidRDefault="00040C62" w:rsidP="00AF338D">
      <w:r>
        <w:separator/>
      </w:r>
    </w:p>
    <w:p w14:paraId="7A792BF7" w14:textId="77777777" w:rsidR="00040C62" w:rsidRDefault="00040C62" w:rsidP="00AF338D"/>
  </w:endnote>
  <w:endnote w:type="continuationSeparator" w:id="0">
    <w:p w14:paraId="1907AB32" w14:textId="77777777" w:rsidR="00040C62" w:rsidRDefault="00040C62" w:rsidP="00AF338D">
      <w:r>
        <w:continuationSeparator/>
      </w:r>
    </w:p>
    <w:p w14:paraId="563F6A30" w14:textId="77777777" w:rsidR="00040C62" w:rsidRDefault="00040C62" w:rsidP="00AF3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212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F5695" w14:textId="1B902ED6" w:rsidR="00595C63" w:rsidRDefault="00A52499" w:rsidP="00A52499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0C170" w14:textId="77777777" w:rsidR="00040C62" w:rsidRDefault="00040C62" w:rsidP="00AF338D">
      <w:r>
        <w:separator/>
      </w:r>
    </w:p>
    <w:p w14:paraId="35B9BF4D" w14:textId="77777777" w:rsidR="00040C62" w:rsidRDefault="00040C62" w:rsidP="00AF338D"/>
  </w:footnote>
  <w:footnote w:type="continuationSeparator" w:id="0">
    <w:p w14:paraId="64F85B32" w14:textId="77777777" w:rsidR="00040C62" w:rsidRDefault="00040C62" w:rsidP="00AF338D">
      <w:r>
        <w:continuationSeparator/>
      </w:r>
    </w:p>
    <w:p w14:paraId="26CF80A1" w14:textId="77777777" w:rsidR="00040C62" w:rsidRDefault="00040C62" w:rsidP="00AF3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DF12" w14:textId="77777777" w:rsidR="00A52499" w:rsidRDefault="00A5249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96CC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8B5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8650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D85FAA"/>
    <w:lvl w:ilvl="0">
      <w:start w:val="1"/>
      <w:numFmt w:val="decimal"/>
      <w:pStyle w:val="Brojevi2"/>
      <w:lvlText w:val="%1."/>
      <w:lvlJc w:val="left"/>
      <w:pPr>
        <w:tabs>
          <w:tab w:val="num" w:pos="643"/>
        </w:tabs>
        <w:ind w:left="64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0"/>
    <w:multiLevelType w:val="singleLevel"/>
    <w:tmpl w:val="656670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DC15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86A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86192"/>
    <w:lvl w:ilvl="0">
      <w:start w:val="1"/>
      <w:numFmt w:val="bullet"/>
      <w:pStyle w:val="Grafikeoznak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2688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1829B0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C6731"/>
    <w:multiLevelType w:val="multilevel"/>
    <w:tmpl w:val="DC2406F2"/>
    <w:lvl w:ilvl="0">
      <w:start w:val="1"/>
      <w:numFmt w:val="decimal"/>
      <w:pStyle w:val="Naslov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2591C3F"/>
    <w:multiLevelType w:val="multilevel"/>
    <w:tmpl w:val="EDEE6DF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KoraciL2"/>
      <w:suff w:val="space"/>
      <w:lvlText w:val="%1.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KoraciL3"/>
      <w:suff w:val="space"/>
      <w:lvlText w:val="%1.%2.%3."/>
      <w:lvlJc w:val="left"/>
      <w:pPr>
        <w:ind w:left="680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4DD108C"/>
    <w:multiLevelType w:val="hybridMultilevel"/>
    <w:tmpl w:val="DE1EB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F913E6"/>
    <w:multiLevelType w:val="hybridMultilevel"/>
    <w:tmpl w:val="1522F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5368E7"/>
    <w:multiLevelType w:val="multilevel"/>
    <w:tmpl w:val="6DC231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D430ECA"/>
    <w:multiLevelType w:val="hybridMultilevel"/>
    <w:tmpl w:val="099E4D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C7B91"/>
    <w:multiLevelType w:val="multilevel"/>
    <w:tmpl w:val="9FE0E7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585656B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8BA7818"/>
    <w:multiLevelType w:val="hybridMultilevel"/>
    <w:tmpl w:val="F4A037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F0058"/>
    <w:multiLevelType w:val="hybridMultilevel"/>
    <w:tmpl w:val="CEE47C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197587"/>
    <w:multiLevelType w:val="hybridMultilevel"/>
    <w:tmpl w:val="F3B861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6D4471"/>
    <w:multiLevelType w:val="hybridMultilevel"/>
    <w:tmpl w:val="E3942BAE"/>
    <w:lvl w:ilvl="0" w:tplc="A41E7F58">
      <w:start w:val="2"/>
      <w:numFmt w:val="bullet"/>
      <w:lvlText w:val="-"/>
      <w:lvlJc w:val="left"/>
      <w:pPr>
        <w:ind w:left="717" w:hanging="360"/>
      </w:pPr>
      <w:rPr>
        <w:rFonts w:ascii="Times New Roman" w:eastAsiaTheme="minorHAnsi" w:hAnsi="Times New Roman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5C9F1A48"/>
    <w:multiLevelType w:val="hybridMultilevel"/>
    <w:tmpl w:val="1358731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CD0E99"/>
    <w:multiLevelType w:val="hybridMultilevel"/>
    <w:tmpl w:val="742E91F8"/>
    <w:lvl w:ilvl="0" w:tplc="7D4C50A6">
      <w:start w:val="1"/>
      <w:numFmt w:val="decimal"/>
      <w:suff w:val="nothing"/>
      <w:lvlText w:val="[%1]"/>
      <w:lvlJc w:val="left"/>
      <w:pPr>
        <w:ind w:left="227" w:hanging="22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C68E2"/>
    <w:multiLevelType w:val="hybridMultilevel"/>
    <w:tmpl w:val="C8C823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75767C"/>
    <w:multiLevelType w:val="hybridMultilevel"/>
    <w:tmpl w:val="95B6E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C6F11"/>
    <w:multiLevelType w:val="hybridMultilevel"/>
    <w:tmpl w:val="62EC751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0982335">
    <w:abstractNumId w:val="18"/>
  </w:num>
  <w:num w:numId="2" w16cid:durableId="1426270336">
    <w:abstractNumId w:val="20"/>
  </w:num>
  <w:num w:numId="3" w16cid:durableId="1970160018">
    <w:abstractNumId w:val="11"/>
  </w:num>
  <w:num w:numId="4" w16cid:durableId="2142840341">
    <w:abstractNumId w:val="14"/>
  </w:num>
  <w:num w:numId="5" w16cid:durableId="940836046">
    <w:abstractNumId w:val="19"/>
  </w:num>
  <w:num w:numId="6" w16cid:durableId="1829977670">
    <w:abstractNumId w:val="15"/>
  </w:num>
  <w:num w:numId="7" w16cid:durableId="2007516993">
    <w:abstractNumId w:val="22"/>
  </w:num>
  <w:num w:numId="8" w16cid:durableId="1193105621">
    <w:abstractNumId w:val="24"/>
  </w:num>
  <w:num w:numId="9" w16cid:durableId="1628005723">
    <w:abstractNumId w:val="26"/>
  </w:num>
  <w:num w:numId="10" w16cid:durableId="13756190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60930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34975814">
    <w:abstractNumId w:val="16"/>
  </w:num>
  <w:num w:numId="13" w16cid:durableId="1025641435">
    <w:abstractNumId w:val="9"/>
  </w:num>
  <w:num w:numId="14" w16cid:durableId="773983693">
    <w:abstractNumId w:val="7"/>
  </w:num>
  <w:num w:numId="15" w16cid:durableId="309098663">
    <w:abstractNumId w:val="6"/>
  </w:num>
  <w:num w:numId="16" w16cid:durableId="2101637991">
    <w:abstractNumId w:val="5"/>
  </w:num>
  <w:num w:numId="17" w16cid:durableId="357316673">
    <w:abstractNumId w:val="4"/>
  </w:num>
  <w:num w:numId="18" w16cid:durableId="886186127">
    <w:abstractNumId w:val="8"/>
  </w:num>
  <w:num w:numId="19" w16cid:durableId="902908974">
    <w:abstractNumId w:val="3"/>
  </w:num>
  <w:num w:numId="20" w16cid:durableId="55856653">
    <w:abstractNumId w:val="2"/>
  </w:num>
  <w:num w:numId="21" w16cid:durableId="1589146845">
    <w:abstractNumId w:val="1"/>
  </w:num>
  <w:num w:numId="22" w16cid:durableId="385951514">
    <w:abstractNumId w:val="0"/>
  </w:num>
  <w:num w:numId="23" w16cid:durableId="378171936">
    <w:abstractNumId w:val="3"/>
    <w:lvlOverride w:ilvl="0">
      <w:startOverride w:val="1"/>
    </w:lvlOverride>
  </w:num>
  <w:num w:numId="24" w16cid:durableId="2028555804">
    <w:abstractNumId w:val="3"/>
    <w:lvlOverride w:ilvl="0">
      <w:startOverride w:val="1"/>
    </w:lvlOverride>
  </w:num>
  <w:num w:numId="25" w16cid:durableId="800458816">
    <w:abstractNumId w:val="3"/>
    <w:lvlOverride w:ilvl="0">
      <w:startOverride w:val="1"/>
    </w:lvlOverride>
  </w:num>
  <w:num w:numId="26" w16cid:durableId="327951170">
    <w:abstractNumId w:val="3"/>
    <w:lvlOverride w:ilvl="0">
      <w:startOverride w:val="1"/>
    </w:lvlOverride>
  </w:num>
  <w:num w:numId="27" w16cid:durableId="674772660">
    <w:abstractNumId w:val="3"/>
    <w:lvlOverride w:ilvl="0">
      <w:startOverride w:val="1"/>
    </w:lvlOverride>
  </w:num>
  <w:num w:numId="28" w16cid:durableId="271591616">
    <w:abstractNumId w:val="3"/>
    <w:lvlOverride w:ilvl="0">
      <w:startOverride w:val="1"/>
    </w:lvlOverride>
  </w:num>
  <w:num w:numId="29" w16cid:durableId="1873805356">
    <w:abstractNumId w:val="17"/>
  </w:num>
  <w:num w:numId="30" w16cid:durableId="1756900950">
    <w:abstractNumId w:val="10"/>
  </w:num>
  <w:num w:numId="31" w16cid:durableId="341779733">
    <w:abstractNumId w:val="3"/>
    <w:lvlOverride w:ilvl="0">
      <w:startOverride w:val="1"/>
    </w:lvlOverride>
  </w:num>
  <w:num w:numId="32" w16cid:durableId="945700430">
    <w:abstractNumId w:val="3"/>
    <w:lvlOverride w:ilvl="0">
      <w:startOverride w:val="1"/>
    </w:lvlOverride>
  </w:num>
  <w:num w:numId="33" w16cid:durableId="214774624">
    <w:abstractNumId w:val="23"/>
  </w:num>
  <w:num w:numId="34" w16cid:durableId="2119643172">
    <w:abstractNumId w:val="12"/>
  </w:num>
  <w:num w:numId="35" w16cid:durableId="1240553001">
    <w:abstractNumId w:val="13"/>
  </w:num>
  <w:num w:numId="36" w16cid:durableId="1540582412">
    <w:abstractNumId w:val="21"/>
  </w:num>
  <w:num w:numId="37" w16cid:durableId="93775507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A1sTA2MbI0NTBT0lEKTi0uzszPAykwrAUA6HIHsCwAAAA="/>
  </w:docVars>
  <w:rsids>
    <w:rsidRoot w:val="00F74082"/>
    <w:rsid w:val="00000288"/>
    <w:rsid w:val="00001C2A"/>
    <w:rsid w:val="00007983"/>
    <w:rsid w:val="00013502"/>
    <w:rsid w:val="00022B19"/>
    <w:rsid w:val="00037F75"/>
    <w:rsid w:val="00040C62"/>
    <w:rsid w:val="00040EB9"/>
    <w:rsid w:val="000423E9"/>
    <w:rsid w:val="00043A4E"/>
    <w:rsid w:val="00053F87"/>
    <w:rsid w:val="000650FF"/>
    <w:rsid w:val="00067306"/>
    <w:rsid w:val="00073E6F"/>
    <w:rsid w:val="00091CE7"/>
    <w:rsid w:val="000946E1"/>
    <w:rsid w:val="00097D58"/>
    <w:rsid w:val="000B0D97"/>
    <w:rsid w:val="000B4829"/>
    <w:rsid w:val="000C7146"/>
    <w:rsid w:val="000D52E9"/>
    <w:rsid w:val="000E5936"/>
    <w:rsid w:val="000F4503"/>
    <w:rsid w:val="000F6A4D"/>
    <w:rsid w:val="001026D3"/>
    <w:rsid w:val="0012697B"/>
    <w:rsid w:val="00141B31"/>
    <w:rsid w:val="00145413"/>
    <w:rsid w:val="0015336B"/>
    <w:rsid w:val="00156861"/>
    <w:rsid w:val="00175CDE"/>
    <w:rsid w:val="001820E2"/>
    <w:rsid w:val="001A5048"/>
    <w:rsid w:val="001B2820"/>
    <w:rsid w:val="001B30C3"/>
    <w:rsid w:val="001C2422"/>
    <w:rsid w:val="001C3483"/>
    <w:rsid w:val="001D440D"/>
    <w:rsid w:val="001F3659"/>
    <w:rsid w:val="00202583"/>
    <w:rsid w:val="00202C0A"/>
    <w:rsid w:val="00215CE9"/>
    <w:rsid w:val="00223A15"/>
    <w:rsid w:val="002332AC"/>
    <w:rsid w:val="00240474"/>
    <w:rsid w:val="002413C7"/>
    <w:rsid w:val="00250A60"/>
    <w:rsid w:val="00255CD6"/>
    <w:rsid w:val="00267772"/>
    <w:rsid w:val="00267C5D"/>
    <w:rsid w:val="0027163E"/>
    <w:rsid w:val="00274F66"/>
    <w:rsid w:val="002820FC"/>
    <w:rsid w:val="00283558"/>
    <w:rsid w:val="002877D9"/>
    <w:rsid w:val="00293ED2"/>
    <w:rsid w:val="002B1B70"/>
    <w:rsid w:val="002C6B88"/>
    <w:rsid w:val="002D5680"/>
    <w:rsid w:val="002E42E5"/>
    <w:rsid w:val="002E70E7"/>
    <w:rsid w:val="00301675"/>
    <w:rsid w:val="003058A8"/>
    <w:rsid w:val="003472CB"/>
    <w:rsid w:val="00351F18"/>
    <w:rsid w:val="00356846"/>
    <w:rsid w:val="00373C3B"/>
    <w:rsid w:val="00394D98"/>
    <w:rsid w:val="003A1B5E"/>
    <w:rsid w:val="003B7B62"/>
    <w:rsid w:val="003D5D0C"/>
    <w:rsid w:val="003E245D"/>
    <w:rsid w:val="003E34AD"/>
    <w:rsid w:val="003F2F87"/>
    <w:rsid w:val="0040106C"/>
    <w:rsid w:val="0040758C"/>
    <w:rsid w:val="00415379"/>
    <w:rsid w:val="00422F53"/>
    <w:rsid w:val="00424127"/>
    <w:rsid w:val="00424FDA"/>
    <w:rsid w:val="00431A85"/>
    <w:rsid w:val="00455D4B"/>
    <w:rsid w:val="00463CA2"/>
    <w:rsid w:val="004648CC"/>
    <w:rsid w:val="0048143B"/>
    <w:rsid w:val="00492878"/>
    <w:rsid w:val="004940A5"/>
    <w:rsid w:val="004A6E9C"/>
    <w:rsid w:val="004C231A"/>
    <w:rsid w:val="004D6B04"/>
    <w:rsid w:val="004E006E"/>
    <w:rsid w:val="0052675E"/>
    <w:rsid w:val="005267A5"/>
    <w:rsid w:val="00531F43"/>
    <w:rsid w:val="005434AB"/>
    <w:rsid w:val="00543E9A"/>
    <w:rsid w:val="0055364B"/>
    <w:rsid w:val="005710FF"/>
    <w:rsid w:val="00585172"/>
    <w:rsid w:val="00595C63"/>
    <w:rsid w:val="005A3DFC"/>
    <w:rsid w:val="005A532A"/>
    <w:rsid w:val="005B2A0B"/>
    <w:rsid w:val="005B4201"/>
    <w:rsid w:val="005B499F"/>
    <w:rsid w:val="005B7232"/>
    <w:rsid w:val="005C3332"/>
    <w:rsid w:val="005C4085"/>
    <w:rsid w:val="005C5BBA"/>
    <w:rsid w:val="005C68BC"/>
    <w:rsid w:val="005D00C3"/>
    <w:rsid w:val="005D4156"/>
    <w:rsid w:val="005E7A77"/>
    <w:rsid w:val="005F289D"/>
    <w:rsid w:val="005F73B6"/>
    <w:rsid w:val="00623BBB"/>
    <w:rsid w:val="00625EF5"/>
    <w:rsid w:val="00626C60"/>
    <w:rsid w:val="006310E5"/>
    <w:rsid w:val="00634CDD"/>
    <w:rsid w:val="006360E4"/>
    <w:rsid w:val="00641B8B"/>
    <w:rsid w:val="006507FA"/>
    <w:rsid w:val="006530D2"/>
    <w:rsid w:val="006566BC"/>
    <w:rsid w:val="00667914"/>
    <w:rsid w:val="00676875"/>
    <w:rsid w:val="00680D8C"/>
    <w:rsid w:val="006829DA"/>
    <w:rsid w:val="00695C93"/>
    <w:rsid w:val="006B044F"/>
    <w:rsid w:val="006B2AD1"/>
    <w:rsid w:val="006B2D44"/>
    <w:rsid w:val="006B4760"/>
    <w:rsid w:val="006B478A"/>
    <w:rsid w:val="006F1185"/>
    <w:rsid w:val="006F2577"/>
    <w:rsid w:val="007006D3"/>
    <w:rsid w:val="00701762"/>
    <w:rsid w:val="00707153"/>
    <w:rsid w:val="00713F30"/>
    <w:rsid w:val="007247B7"/>
    <w:rsid w:val="00725580"/>
    <w:rsid w:val="007262D7"/>
    <w:rsid w:val="00732C75"/>
    <w:rsid w:val="00744638"/>
    <w:rsid w:val="00745934"/>
    <w:rsid w:val="00747133"/>
    <w:rsid w:val="00772EDC"/>
    <w:rsid w:val="0078001B"/>
    <w:rsid w:val="00791CC6"/>
    <w:rsid w:val="00793E04"/>
    <w:rsid w:val="0079686C"/>
    <w:rsid w:val="00797DFF"/>
    <w:rsid w:val="007A7D67"/>
    <w:rsid w:val="007B27FE"/>
    <w:rsid w:val="007C0464"/>
    <w:rsid w:val="007C67B6"/>
    <w:rsid w:val="007D5D2F"/>
    <w:rsid w:val="007E6183"/>
    <w:rsid w:val="007E77EF"/>
    <w:rsid w:val="007F68B7"/>
    <w:rsid w:val="008051B8"/>
    <w:rsid w:val="00817D2D"/>
    <w:rsid w:val="0083143C"/>
    <w:rsid w:val="00832896"/>
    <w:rsid w:val="0084116B"/>
    <w:rsid w:val="008414E5"/>
    <w:rsid w:val="008458AD"/>
    <w:rsid w:val="00854905"/>
    <w:rsid w:val="00874737"/>
    <w:rsid w:val="00881425"/>
    <w:rsid w:val="00883E5E"/>
    <w:rsid w:val="0089266E"/>
    <w:rsid w:val="00892DBB"/>
    <w:rsid w:val="00895E4E"/>
    <w:rsid w:val="008A244D"/>
    <w:rsid w:val="008A5E74"/>
    <w:rsid w:val="008A6D78"/>
    <w:rsid w:val="008A7FB3"/>
    <w:rsid w:val="008B5433"/>
    <w:rsid w:val="008B5DFF"/>
    <w:rsid w:val="008C279C"/>
    <w:rsid w:val="008C7938"/>
    <w:rsid w:val="008F24B5"/>
    <w:rsid w:val="008F60CF"/>
    <w:rsid w:val="00900FFE"/>
    <w:rsid w:val="009038E1"/>
    <w:rsid w:val="009043D7"/>
    <w:rsid w:val="00905824"/>
    <w:rsid w:val="009062FE"/>
    <w:rsid w:val="00915848"/>
    <w:rsid w:val="0092582A"/>
    <w:rsid w:val="00931B16"/>
    <w:rsid w:val="0093488D"/>
    <w:rsid w:val="00936055"/>
    <w:rsid w:val="009425D2"/>
    <w:rsid w:val="00946D84"/>
    <w:rsid w:val="009618EE"/>
    <w:rsid w:val="0096449C"/>
    <w:rsid w:val="00967E09"/>
    <w:rsid w:val="0097391E"/>
    <w:rsid w:val="00974780"/>
    <w:rsid w:val="00976030"/>
    <w:rsid w:val="00985F7C"/>
    <w:rsid w:val="0099224D"/>
    <w:rsid w:val="00994040"/>
    <w:rsid w:val="009A4963"/>
    <w:rsid w:val="009A70C9"/>
    <w:rsid w:val="009B4796"/>
    <w:rsid w:val="009C0630"/>
    <w:rsid w:val="009C1985"/>
    <w:rsid w:val="009D2C96"/>
    <w:rsid w:val="009D53E2"/>
    <w:rsid w:val="009D5F39"/>
    <w:rsid w:val="009D69FC"/>
    <w:rsid w:val="00A06EF2"/>
    <w:rsid w:val="00A201FC"/>
    <w:rsid w:val="00A258CA"/>
    <w:rsid w:val="00A315E7"/>
    <w:rsid w:val="00A35768"/>
    <w:rsid w:val="00A358E5"/>
    <w:rsid w:val="00A46E43"/>
    <w:rsid w:val="00A52499"/>
    <w:rsid w:val="00A53A51"/>
    <w:rsid w:val="00A60BE7"/>
    <w:rsid w:val="00A71214"/>
    <w:rsid w:val="00A71824"/>
    <w:rsid w:val="00A73812"/>
    <w:rsid w:val="00A8100B"/>
    <w:rsid w:val="00A81403"/>
    <w:rsid w:val="00A831FB"/>
    <w:rsid w:val="00A83CD5"/>
    <w:rsid w:val="00A85944"/>
    <w:rsid w:val="00A86D86"/>
    <w:rsid w:val="00A95993"/>
    <w:rsid w:val="00AA4885"/>
    <w:rsid w:val="00AD4DE3"/>
    <w:rsid w:val="00AD69E8"/>
    <w:rsid w:val="00AD6B2D"/>
    <w:rsid w:val="00AE0B55"/>
    <w:rsid w:val="00AF338D"/>
    <w:rsid w:val="00AF7C26"/>
    <w:rsid w:val="00B36716"/>
    <w:rsid w:val="00B44713"/>
    <w:rsid w:val="00B57F49"/>
    <w:rsid w:val="00B63608"/>
    <w:rsid w:val="00B6621C"/>
    <w:rsid w:val="00BA2775"/>
    <w:rsid w:val="00BA489B"/>
    <w:rsid w:val="00BB2E16"/>
    <w:rsid w:val="00BD459F"/>
    <w:rsid w:val="00BD74FC"/>
    <w:rsid w:val="00C02BF0"/>
    <w:rsid w:val="00C0536D"/>
    <w:rsid w:val="00C13777"/>
    <w:rsid w:val="00C13CBF"/>
    <w:rsid w:val="00C15C42"/>
    <w:rsid w:val="00C2069D"/>
    <w:rsid w:val="00C26103"/>
    <w:rsid w:val="00C3270E"/>
    <w:rsid w:val="00C43524"/>
    <w:rsid w:val="00C52698"/>
    <w:rsid w:val="00C53F5E"/>
    <w:rsid w:val="00C673FA"/>
    <w:rsid w:val="00C67C95"/>
    <w:rsid w:val="00C70A19"/>
    <w:rsid w:val="00C762FB"/>
    <w:rsid w:val="00C85411"/>
    <w:rsid w:val="00C91464"/>
    <w:rsid w:val="00C91B6D"/>
    <w:rsid w:val="00C939D5"/>
    <w:rsid w:val="00C97822"/>
    <w:rsid w:val="00CA40E4"/>
    <w:rsid w:val="00CB08BB"/>
    <w:rsid w:val="00CC6965"/>
    <w:rsid w:val="00CD204B"/>
    <w:rsid w:val="00CD6A61"/>
    <w:rsid w:val="00CD74CD"/>
    <w:rsid w:val="00CE4BDD"/>
    <w:rsid w:val="00CF61CC"/>
    <w:rsid w:val="00CF76CC"/>
    <w:rsid w:val="00D05866"/>
    <w:rsid w:val="00D10FE3"/>
    <w:rsid w:val="00D118C0"/>
    <w:rsid w:val="00D12C9F"/>
    <w:rsid w:val="00D16EDB"/>
    <w:rsid w:val="00D26EB4"/>
    <w:rsid w:val="00D34D12"/>
    <w:rsid w:val="00D50D9C"/>
    <w:rsid w:val="00D7275F"/>
    <w:rsid w:val="00D75530"/>
    <w:rsid w:val="00D83D7B"/>
    <w:rsid w:val="00D913C7"/>
    <w:rsid w:val="00DA0B4E"/>
    <w:rsid w:val="00DB2E92"/>
    <w:rsid w:val="00DC25AA"/>
    <w:rsid w:val="00DC3B47"/>
    <w:rsid w:val="00DC5294"/>
    <w:rsid w:val="00DC795F"/>
    <w:rsid w:val="00DD00C2"/>
    <w:rsid w:val="00DD2641"/>
    <w:rsid w:val="00DD6071"/>
    <w:rsid w:val="00DE0D2B"/>
    <w:rsid w:val="00DF7C42"/>
    <w:rsid w:val="00E13FC2"/>
    <w:rsid w:val="00E41AF9"/>
    <w:rsid w:val="00E47127"/>
    <w:rsid w:val="00E506D6"/>
    <w:rsid w:val="00E50D39"/>
    <w:rsid w:val="00E522DF"/>
    <w:rsid w:val="00E55D17"/>
    <w:rsid w:val="00E633E7"/>
    <w:rsid w:val="00E72868"/>
    <w:rsid w:val="00E81CF8"/>
    <w:rsid w:val="00E8220E"/>
    <w:rsid w:val="00E97F7B"/>
    <w:rsid w:val="00EA0357"/>
    <w:rsid w:val="00EA47D0"/>
    <w:rsid w:val="00EA7583"/>
    <w:rsid w:val="00EB2FE4"/>
    <w:rsid w:val="00EC0801"/>
    <w:rsid w:val="00EF2FDC"/>
    <w:rsid w:val="00F04847"/>
    <w:rsid w:val="00F07AE4"/>
    <w:rsid w:val="00F13F17"/>
    <w:rsid w:val="00F1555C"/>
    <w:rsid w:val="00F229F5"/>
    <w:rsid w:val="00F25F8E"/>
    <w:rsid w:val="00F335C5"/>
    <w:rsid w:val="00F44A3A"/>
    <w:rsid w:val="00F45ECD"/>
    <w:rsid w:val="00F542A4"/>
    <w:rsid w:val="00F74082"/>
    <w:rsid w:val="00F8318A"/>
    <w:rsid w:val="00F85D87"/>
    <w:rsid w:val="00F9401C"/>
    <w:rsid w:val="00FA217D"/>
    <w:rsid w:val="00FB2A1C"/>
    <w:rsid w:val="00FC0A25"/>
    <w:rsid w:val="00FC4686"/>
    <w:rsid w:val="00FD4E5E"/>
    <w:rsid w:val="00FE7436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8388C0"/>
  <w15:chartTrackingRefBased/>
  <w15:docId w15:val="{F94F7FA6-1873-4BCE-8842-B45E29FB7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24"/>
    <w:pPr>
      <w:spacing w:line="360" w:lineRule="auto"/>
      <w:jc w:val="both"/>
    </w:pPr>
    <w:rPr>
      <w:rFonts w:ascii="Times New Roman" w:hAnsi="Times New Roman" w:cs="Times New Roman"/>
      <w:sz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CE4BDD"/>
    <w:pPr>
      <w:keepNext/>
      <w:keepLines/>
      <w:numPr>
        <w:numId w:val="30"/>
      </w:numPr>
      <w:spacing w:before="240" w:after="240"/>
      <w:outlineLvl w:val="0"/>
    </w:pPr>
    <w:rPr>
      <w:rFonts w:eastAsiaTheme="majorEastAsia"/>
      <w:b/>
      <w:bCs/>
      <w:sz w:val="28"/>
      <w:szCs w:val="28"/>
    </w:rPr>
  </w:style>
  <w:style w:type="paragraph" w:styleId="Naslov2">
    <w:name w:val="heading 2"/>
    <w:basedOn w:val="Naslov1"/>
    <w:next w:val="Normal"/>
    <w:link w:val="Naslov2Char"/>
    <w:uiPriority w:val="9"/>
    <w:unhideWhenUsed/>
    <w:qFormat/>
    <w:rsid w:val="00DC5294"/>
    <w:pPr>
      <w:numPr>
        <w:ilvl w:val="1"/>
      </w:numPr>
      <w:spacing w:before="160" w:after="160"/>
      <w:ind w:left="788" w:hanging="431"/>
      <w:outlineLvl w:val="1"/>
    </w:pPr>
  </w:style>
  <w:style w:type="paragraph" w:styleId="Naslov3">
    <w:name w:val="heading 3"/>
    <w:basedOn w:val="Naslov2"/>
    <w:next w:val="Normal"/>
    <w:link w:val="Naslov3Char"/>
    <w:uiPriority w:val="9"/>
    <w:unhideWhenUsed/>
    <w:qFormat/>
    <w:rsid w:val="005D4156"/>
    <w:pPr>
      <w:numPr>
        <w:ilvl w:val="2"/>
      </w:numPr>
      <w:spacing w:before="120" w:after="120"/>
      <w:ind w:left="1225" w:hanging="505"/>
      <w:outlineLvl w:val="2"/>
    </w:pPr>
    <w:rPr>
      <w:sz w:val="24"/>
      <w:szCs w:val="24"/>
    </w:rPr>
  </w:style>
  <w:style w:type="paragraph" w:styleId="Naslov4">
    <w:name w:val="heading 4"/>
    <w:basedOn w:val="Naslov1"/>
    <w:next w:val="Normal"/>
    <w:link w:val="Naslov4Char"/>
    <w:uiPriority w:val="9"/>
    <w:unhideWhenUsed/>
    <w:qFormat/>
    <w:rsid w:val="00713F30"/>
    <w:pPr>
      <w:numPr>
        <w:numId w:val="0"/>
      </w:numPr>
      <w:outlineLvl w:val="3"/>
    </w:pPr>
  </w:style>
  <w:style w:type="paragraph" w:styleId="Naslov5">
    <w:name w:val="heading 5"/>
    <w:basedOn w:val="Naslov4"/>
    <w:next w:val="Normal"/>
    <w:link w:val="Naslov5Char"/>
    <w:uiPriority w:val="9"/>
    <w:unhideWhenUsed/>
    <w:qFormat/>
    <w:rsid w:val="00431A85"/>
    <w:pPr>
      <w:outlineLvl w:val="4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D53E2"/>
  </w:style>
  <w:style w:type="paragraph" w:styleId="Podnoje">
    <w:name w:val="footer"/>
    <w:basedOn w:val="Normal"/>
    <w:link w:val="Podno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D53E2"/>
  </w:style>
  <w:style w:type="table" w:styleId="Reetkatablice">
    <w:name w:val="Table Grid"/>
    <w:basedOn w:val="Obinatablica"/>
    <w:uiPriority w:val="39"/>
    <w:rsid w:val="009D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Char">
    <w:name w:val="Naslov 1 Char"/>
    <w:basedOn w:val="Zadanifontodlomka"/>
    <w:link w:val="Naslov1"/>
    <w:uiPriority w:val="9"/>
    <w:rsid w:val="00CE4BDD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Odlomakpopisa">
    <w:name w:val="List Paragraph"/>
    <w:basedOn w:val="Normal"/>
    <w:link w:val="OdlomakpopisaChar"/>
    <w:uiPriority w:val="34"/>
    <w:qFormat/>
    <w:rsid w:val="007E6183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CD74CD"/>
    <w:rPr>
      <w:color w:val="0563C1" w:themeColor="hyperlink"/>
      <w:u w:val="single"/>
    </w:rPr>
  </w:style>
  <w:style w:type="paragraph" w:styleId="Opisslike">
    <w:name w:val="caption"/>
    <w:basedOn w:val="Normal"/>
    <w:next w:val="Normal"/>
    <w:uiPriority w:val="35"/>
    <w:unhideWhenUsed/>
    <w:qFormat/>
    <w:rsid w:val="00AF338D"/>
    <w:pPr>
      <w:spacing w:after="120" w:line="240" w:lineRule="auto"/>
      <w:jc w:val="center"/>
    </w:pPr>
    <w:rPr>
      <w:sz w:val="20"/>
      <w:szCs w:val="20"/>
    </w:rPr>
  </w:style>
  <w:style w:type="paragraph" w:styleId="Podnaslov">
    <w:name w:val="Subtitle"/>
    <w:basedOn w:val="Naslov"/>
    <w:next w:val="Normal"/>
    <w:link w:val="PodnaslovChar"/>
    <w:uiPriority w:val="11"/>
    <w:qFormat/>
    <w:rsid w:val="00E97F7B"/>
    <w:rPr>
      <w:sz w:val="32"/>
      <w:szCs w:val="32"/>
    </w:rPr>
  </w:style>
  <w:style w:type="character" w:customStyle="1" w:styleId="PodnaslovChar">
    <w:name w:val="Podnaslov Char"/>
    <w:basedOn w:val="Zadanifontodlomka"/>
    <w:link w:val="Podnaslov"/>
    <w:uiPriority w:val="11"/>
    <w:rsid w:val="00E97F7B"/>
    <w:rPr>
      <w:rFonts w:ascii="Times New Roman" w:hAnsi="Times New Roman" w:cs="Times New Roman"/>
      <w:b/>
      <w:bCs/>
      <w:sz w:val="32"/>
      <w:szCs w:val="32"/>
    </w:rPr>
  </w:style>
  <w:style w:type="character" w:styleId="Neupadljivoisticanje">
    <w:name w:val="Subtle Emphasis"/>
    <w:basedOn w:val="Zadanifontodlomka"/>
    <w:uiPriority w:val="19"/>
    <w:qFormat/>
    <w:rsid w:val="00B63608"/>
    <w:rPr>
      <w:i/>
      <w:iCs/>
      <w:color w:val="404040" w:themeColor="text1" w:themeTint="BF"/>
    </w:rPr>
  </w:style>
  <w:style w:type="character" w:styleId="Naglaeno">
    <w:name w:val="Strong"/>
    <w:basedOn w:val="Zadanifontodlomka"/>
    <w:uiPriority w:val="22"/>
    <w:qFormat/>
    <w:rsid w:val="00B63608"/>
    <w:rPr>
      <w:b/>
      <w:bCs/>
    </w:rPr>
  </w:style>
  <w:style w:type="paragraph" w:customStyle="1" w:styleId="KoraciL3">
    <w:name w:val="Koraci_L3"/>
    <w:basedOn w:val="Odlomakpopisa"/>
    <w:link w:val="KoraciL3Char"/>
    <w:rsid w:val="00455D4B"/>
    <w:pPr>
      <w:numPr>
        <w:ilvl w:val="2"/>
        <w:numId w:val="3"/>
      </w:numPr>
      <w:spacing w:before="360" w:after="120"/>
      <w:contextualSpacing w:val="0"/>
    </w:pPr>
  </w:style>
  <w:style w:type="paragraph" w:customStyle="1" w:styleId="KoraciL2">
    <w:name w:val="Koraci_L2"/>
    <w:basedOn w:val="Odlomakpopisa"/>
    <w:link w:val="KoraciL2Char"/>
    <w:rsid w:val="0012697B"/>
    <w:pPr>
      <w:numPr>
        <w:ilvl w:val="1"/>
        <w:numId w:val="3"/>
      </w:numPr>
    </w:pPr>
    <w:rPr>
      <w:b/>
    </w:rPr>
  </w:style>
  <w:style w:type="character" w:customStyle="1" w:styleId="OdlomakpopisaChar">
    <w:name w:val="Odlomak popisa Char"/>
    <w:basedOn w:val="Zadanifontodlomka"/>
    <w:link w:val="Odlomakpopisa"/>
    <w:uiPriority w:val="34"/>
    <w:rsid w:val="00455D4B"/>
  </w:style>
  <w:style w:type="character" w:customStyle="1" w:styleId="KoraciL3Char">
    <w:name w:val="Koraci_L3 Char"/>
    <w:basedOn w:val="OdlomakpopisaChar"/>
    <w:link w:val="KoraciL3"/>
    <w:rsid w:val="00455D4B"/>
  </w:style>
  <w:style w:type="character" w:styleId="Neupadljivareferenca">
    <w:name w:val="Subtle Reference"/>
    <w:basedOn w:val="Zadanifontodlomka"/>
    <w:uiPriority w:val="31"/>
    <w:qFormat/>
    <w:rsid w:val="00F1555C"/>
    <w:rPr>
      <w:smallCaps/>
      <w:color w:val="5A5A5A" w:themeColor="text1" w:themeTint="A5"/>
    </w:rPr>
  </w:style>
  <w:style w:type="character" w:customStyle="1" w:styleId="KoraciL2Char">
    <w:name w:val="Koraci_L2 Char"/>
    <w:basedOn w:val="OdlomakpopisaChar"/>
    <w:link w:val="KoraciL2"/>
    <w:rsid w:val="0012697B"/>
    <w:rPr>
      <w:b/>
    </w:rPr>
  </w:style>
  <w:style w:type="paragraph" w:styleId="Bezproreda">
    <w:name w:val="No Spacing"/>
    <w:link w:val="BezproredaChar"/>
    <w:uiPriority w:val="1"/>
    <w:qFormat/>
    <w:rsid w:val="002E70E7"/>
    <w:pPr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customStyle="1" w:styleId="Zadaci">
    <w:name w:val="Zadaci"/>
    <w:basedOn w:val="KoraciL2"/>
    <w:link w:val="ZadaciChar"/>
    <w:rsid w:val="00B44713"/>
    <w:pPr>
      <w:spacing w:after="120"/>
      <w:contextualSpacing w:val="0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992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ZadaciChar">
    <w:name w:val="Zadaci Char"/>
    <w:basedOn w:val="KoraciL2Char"/>
    <w:link w:val="Zadaci"/>
    <w:rsid w:val="00B44713"/>
    <w:rPr>
      <w:b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9224D"/>
    <w:rPr>
      <w:rFonts w:ascii="Segoe UI" w:hAnsi="Segoe UI" w:cs="Segoe UI"/>
      <w:sz w:val="18"/>
      <w:szCs w:val="18"/>
    </w:rPr>
  </w:style>
  <w:style w:type="paragraph" w:styleId="TOCNaslov">
    <w:name w:val="TOC Heading"/>
    <w:basedOn w:val="Naslov1"/>
    <w:next w:val="Normal"/>
    <w:uiPriority w:val="39"/>
    <w:unhideWhenUsed/>
    <w:qFormat/>
    <w:rsid w:val="006B2AD1"/>
    <w:pPr>
      <w:spacing w:after="0"/>
      <w:jc w:val="left"/>
      <w:outlineLvl w:val="9"/>
    </w:pPr>
    <w:rPr>
      <w:color w:val="2E74B5" w:themeColor="accent1" w:themeShade="BF"/>
      <w:lang w:val="en-US"/>
    </w:rPr>
  </w:style>
  <w:style w:type="paragraph" w:styleId="Sadraj1">
    <w:name w:val="toc 1"/>
    <w:basedOn w:val="Normal"/>
    <w:next w:val="Normal"/>
    <w:autoRedefine/>
    <w:uiPriority w:val="39"/>
    <w:unhideWhenUsed/>
    <w:rsid w:val="00373C3B"/>
    <w:pPr>
      <w:spacing w:before="120" w:after="0"/>
      <w:jc w:val="left"/>
    </w:pPr>
    <w:rPr>
      <w:rFonts w:cstheme="minorHAnsi"/>
      <w:b/>
      <w:bCs/>
      <w:iCs/>
      <w:color w:val="000000" w:themeColor="text1"/>
      <w:szCs w:val="24"/>
    </w:rPr>
  </w:style>
  <w:style w:type="paragraph" w:styleId="Bibliografija">
    <w:name w:val="Bibliography"/>
    <w:basedOn w:val="Normal"/>
    <w:next w:val="Normal"/>
    <w:uiPriority w:val="37"/>
    <w:unhideWhenUsed/>
    <w:rsid w:val="006B2AD1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Naslov2Char">
    <w:name w:val="Naslov 2 Char"/>
    <w:basedOn w:val="Zadanifontodlomka"/>
    <w:link w:val="Naslov2"/>
    <w:uiPriority w:val="9"/>
    <w:rsid w:val="00DC5294"/>
    <w:rPr>
      <w:rFonts w:ascii="Times New Roman" w:eastAsiaTheme="majorEastAsia" w:hAnsi="Times New Roman" w:cs="Times New Roman"/>
      <w:b/>
      <w:bCs/>
      <w:sz w:val="28"/>
      <w:szCs w:val="28"/>
    </w:rPr>
  </w:style>
  <w:style w:type="character" w:styleId="Istaknuto">
    <w:name w:val="Emphasis"/>
    <w:basedOn w:val="Zadanifontodlomka"/>
    <w:uiPriority w:val="20"/>
    <w:qFormat/>
    <w:rsid w:val="00FD4E5E"/>
    <w:rPr>
      <w:i/>
      <w:iCs/>
    </w:rPr>
  </w:style>
  <w:style w:type="character" w:customStyle="1" w:styleId="Naslov3Char">
    <w:name w:val="Naslov 3 Char"/>
    <w:basedOn w:val="Zadanifontodlomka"/>
    <w:link w:val="Naslov3"/>
    <w:uiPriority w:val="9"/>
    <w:rsid w:val="005D415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Grafikeoznake2">
    <w:name w:val="List Bullet 2"/>
    <w:basedOn w:val="Normal"/>
    <w:uiPriority w:val="99"/>
    <w:unhideWhenUsed/>
    <w:qFormat/>
    <w:rsid w:val="00AF338D"/>
    <w:pPr>
      <w:numPr>
        <w:numId w:val="14"/>
      </w:numPr>
      <w:contextualSpacing/>
    </w:pPr>
  </w:style>
  <w:style w:type="paragraph" w:styleId="Nastavakpopisa2">
    <w:name w:val="List Continue 2"/>
    <w:basedOn w:val="Normal"/>
    <w:uiPriority w:val="99"/>
    <w:unhideWhenUsed/>
    <w:rsid w:val="003E34AD"/>
    <w:pPr>
      <w:spacing w:after="120"/>
      <w:ind w:left="566"/>
      <w:contextualSpacing/>
    </w:pPr>
  </w:style>
  <w:style w:type="paragraph" w:styleId="Brojevi2">
    <w:name w:val="List Number 2"/>
    <w:basedOn w:val="Normal"/>
    <w:uiPriority w:val="99"/>
    <w:unhideWhenUsed/>
    <w:qFormat/>
    <w:rsid w:val="00AF338D"/>
    <w:pPr>
      <w:numPr>
        <w:numId w:val="19"/>
      </w:numPr>
      <w:contextualSpacing/>
    </w:pPr>
  </w:style>
  <w:style w:type="character" w:styleId="Jakoisticanje">
    <w:name w:val="Intense Emphasis"/>
    <w:basedOn w:val="Istaknuto"/>
    <w:uiPriority w:val="21"/>
    <w:qFormat/>
    <w:rsid w:val="003E34AD"/>
    <w:rPr>
      <w:b/>
      <w:i/>
      <w:iCs/>
    </w:rPr>
  </w:style>
  <w:style w:type="paragraph" w:customStyle="1" w:styleId="Code">
    <w:name w:val="Code"/>
    <w:basedOn w:val="Normal"/>
    <w:link w:val="CodeChar"/>
    <w:qFormat/>
    <w:rsid w:val="00DC5294"/>
    <w:pPr>
      <w:tabs>
        <w:tab w:val="left" w:pos="314"/>
        <w:tab w:val="left" w:pos="590"/>
        <w:tab w:val="left" w:pos="890"/>
        <w:tab w:val="left" w:pos="1166"/>
        <w:tab w:val="left" w:pos="1466"/>
        <w:tab w:val="left" w:pos="1729"/>
        <w:tab w:val="left" w:pos="2017"/>
        <w:tab w:val="left" w:pos="2305"/>
      </w:tabs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Grafikeoznake">
    <w:name w:val="List Bullet"/>
    <w:basedOn w:val="Normal"/>
    <w:uiPriority w:val="99"/>
    <w:unhideWhenUsed/>
    <w:rsid w:val="00900FFE"/>
    <w:pPr>
      <w:numPr>
        <w:numId w:val="13"/>
      </w:numPr>
      <w:contextualSpacing/>
    </w:pPr>
  </w:style>
  <w:style w:type="character" w:customStyle="1" w:styleId="CodeChar">
    <w:name w:val="Code Char"/>
    <w:basedOn w:val="Zadanifontodlomka"/>
    <w:link w:val="Code"/>
    <w:rsid w:val="00DC5294"/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Popis2">
    <w:name w:val="List 2"/>
    <w:basedOn w:val="Normal"/>
    <w:uiPriority w:val="99"/>
    <w:unhideWhenUsed/>
    <w:rsid w:val="00900FFE"/>
    <w:pPr>
      <w:ind w:left="566" w:hanging="283"/>
      <w:contextualSpacing/>
    </w:pPr>
  </w:style>
  <w:style w:type="paragraph" w:styleId="Popis3">
    <w:name w:val="List 3"/>
    <w:basedOn w:val="Normal"/>
    <w:uiPriority w:val="99"/>
    <w:unhideWhenUsed/>
    <w:rsid w:val="00900FFE"/>
    <w:pPr>
      <w:ind w:left="849" w:hanging="283"/>
      <w:contextualSpacing/>
    </w:pPr>
  </w:style>
  <w:style w:type="paragraph" w:styleId="Popis4">
    <w:name w:val="List 4"/>
    <w:basedOn w:val="Normal"/>
    <w:uiPriority w:val="99"/>
    <w:unhideWhenUsed/>
    <w:rsid w:val="00900FFE"/>
    <w:pPr>
      <w:ind w:left="1132" w:hanging="283"/>
      <w:contextualSpacing/>
    </w:pPr>
  </w:style>
  <w:style w:type="paragraph" w:styleId="Popis">
    <w:name w:val="List"/>
    <w:basedOn w:val="Normal"/>
    <w:uiPriority w:val="99"/>
    <w:unhideWhenUsed/>
    <w:rsid w:val="005B499F"/>
    <w:pPr>
      <w:ind w:left="283" w:hanging="283"/>
      <w:contextualSpacing/>
    </w:pPr>
  </w:style>
  <w:style w:type="character" w:styleId="Tekstrezerviranogmjesta">
    <w:name w:val="Placeholder Text"/>
    <w:basedOn w:val="Zadanifontodlomka"/>
    <w:uiPriority w:val="99"/>
    <w:semiHidden/>
    <w:rsid w:val="000C7146"/>
    <w:rPr>
      <w:color w:val="808080"/>
    </w:rPr>
  </w:style>
  <w:style w:type="paragraph" w:customStyle="1" w:styleId="Literatura">
    <w:name w:val="Literatura"/>
    <w:basedOn w:val="Normal"/>
    <w:link w:val="LiteraturaChar"/>
    <w:rsid w:val="001B30C3"/>
    <w:pPr>
      <w:spacing w:after="120" w:line="240" w:lineRule="auto"/>
    </w:pPr>
  </w:style>
  <w:style w:type="character" w:customStyle="1" w:styleId="LiteraturaChar">
    <w:name w:val="Literatura Char"/>
    <w:basedOn w:val="Zadanifontodlomka"/>
    <w:link w:val="Literatura"/>
    <w:rsid w:val="001B30C3"/>
    <w:rPr>
      <w:sz w:val="24"/>
    </w:rPr>
  </w:style>
  <w:style w:type="paragraph" w:styleId="Naslov">
    <w:name w:val="Title"/>
    <w:basedOn w:val="Normal"/>
    <w:next w:val="Normal"/>
    <w:link w:val="NaslovChar"/>
    <w:uiPriority w:val="10"/>
    <w:qFormat/>
    <w:rsid w:val="00FC4686"/>
    <w:pPr>
      <w:contextualSpacing/>
      <w:jc w:val="center"/>
    </w:pPr>
    <w:rPr>
      <w:b/>
      <w:bCs/>
      <w:sz w:val="28"/>
      <w:szCs w:val="28"/>
    </w:rPr>
  </w:style>
  <w:style w:type="character" w:customStyle="1" w:styleId="NaslovChar">
    <w:name w:val="Naslov Char"/>
    <w:basedOn w:val="Zadanifontodlomka"/>
    <w:link w:val="Naslov"/>
    <w:uiPriority w:val="10"/>
    <w:rsid w:val="00FC4686"/>
    <w:rPr>
      <w:rFonts w:ascii="Times New Roman" w:hAnsi="Times New Roman" w:cs="Times New Roman"/>
      <w:b/>
      <w:bCs/>
      <w:sz w:val="28"/>
      <w:szCs w:val="28"/>
    </w:rPr>
  </w:style>
  <w:style w:type="paragraph" w:customStyle="1" w:styleId="Equation">
    <w:name w:val="Equation"/>
    <w:basedOn w:val="Bezproreda"/>
    <w:link w:val="EquationChar"/>
    <w:qFormat/>
    <w:rsid w:val="006829DA"/>
    <w:pPr>
      <w:jc w:val="both"/>
    </w:pPr>
    <w:rPr>
      <w:rFonts w:ascii="Cambria Math" w:hAnsi="Cambria Math" w:cstheme="minorBidi"/>
      <w:i/>
      <w:sz w:val="22"/>
      <w:szCs w:val="22"/>
    </w:rPr>
  </w:style>
  <w:style w:type="character" w:customStyle="1" w:styleId="BezproredaChar">
    <w:name w:val="Bez proreda Char"/>
    <w:basedOn w:val="Zadanifontodlomka"/>
    <w:link w:val="Bezproreda"/>
    <w:uiPriority w:val="1"/>
    <w:rsid w:val="002E70E7"/>
    <w:rPr>
      <w:rFonts w:ascii="Times New Roman" w:hAnsi="Times New Roman" w:cs="Times New Roman"/>
      <w:sz w:val="20"/>
      <w:szCs w:val="20"/>
    </w:rPr>
  </w:style>
  <w:style w:type="character" w:customStyle="1" w:styleId="EquationChar">
    <w:name w:val="Equation Char"/>
    <w:basedOn w:val="BezproredaChar"/>
    <w:link w:val="Equation"/>
    <w:rsid w:val="006829DA"/>
    <w:rPr>
      <w:rFonts w:ascii="Cambria Math" w:hAnsi="Cambria Math" w:cs="Times New Roman"/>
      <w:i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A831FB"/>
    <w:rPr>
      <w:color w:val="605E5C"/>
      <w:shd w:val="clear" w:color="auto" w:fill="E1DFDD"/>
    </w:rPr>
  </w:style>
  <w:style w:type="character" w:customStyle="1" w:styleId="Naslov4Char">
    <w:name w:val="Naslov 4 Char"/>
    <w:basedOn w:val="Zadanifontodlomka"/>
    <w:link w:val="Naslov4"/>
    <w:uiPriority w:val="9"/>
    <w:rsid w:val="00713F30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customStyle="1" w:styleId="Subtitle2">
    <w:name w:val="Subtitle2"/>
    <w:basedOn w:val="Podnaslov"/>
    <w:link w:val="Subtitle2Char"/>
    <w:rsid w:val="00A85944"/>
  </w:style>
  <w:style w:type="paragraph" w:styleId="Sadraj2">
    <w:name w:val="toc 2"/>
    <w:basedOn w:val="Normal"/>
    <w:next w:val="Normal"/>
    <w:autoRedefine/>
    <w:uiPriority w:val="39"/>
    <w:unhideWhenUsed/>
    <w:rsid w:val="00373C3B"/>
    <w:pPr>
      <w:spacing w:before="120" w:after="0"/>
      <w:ind w:left="240"/>
      <w:jc w:val="left"/>
    </w:pPr>
    <w:rPr>
      <w:rFonts w:cstheme="minorHAnsi"/>
      <w:b/>
      <w:bCs/>
      <w:color w:val="000000" w:themeColor="text1"/>
      <w:sz w:val="22"/>
    </w:rPr>
  </w:style>
  <w:style w:type="character" w:customStyle="1" w:styleId="Subtitle2Char">
    <w:name w:val="Subtitle2 Char"/>
    <w:basedOn w:val="PodnaslovChar"/>
    <w:link w:val="Subtitle2"/>
    <w:rsid w:val="00A85944"/>
    <w:rPr>
      <w:rFonts w:ascii="Times New Roman" w:hAnsi="Times New Roman" w:cs="Times New Roman"/>
      <w:b/>
      <w:bCs/>
      <w:sz w:val="32"/>
      <w:szCs w:val="32"/>
    </w:rPr>
  </w:style>
  <w:style w:type="paragraph" w:styleId="Sadraj3">
    <w:name w:val="toc 3"/>
    <w:basedOn w:val="Normal"/>
    <w:next w:val="Normal"/>
    <w:autoRedefine/>
    <w:uiPriority w:val="39"/>
    <w:unhideWhenUsed/>
    <w:rsid w:val="00373C3B"/>
    <w:pPr>
      <w:spacing w:after="0"/>
      <w:ind w:left="480"/>
      <w:jc w:val="left"/>
    </w:pPr>
    <w:rPr>
      <w:rFonts w:cstheme="minorHAnsi"/>
      <w:color w:val="000000" w:themeColor="text1"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373C3B"/>
    <w:pPr>
      <w:spacing w:after="0"/>
      <w:ind w:left="720"/>
      <w:jc w:val="left"/>
    </w:pPr>
    <w:rPr>
      <w:rFonts w:asciiTheme="minorHAnsi" w:hAnsiTheme="minorHAnsi" w:cstheme="minorHAnsi"/>
      <w:color w:val="000000" w:themeColor="text1"/>
      <w:sz w:val="20"/>
      <w:szCs w:val="20"/>
    </w:rPr>
  </w:style>
  <w:style w:type="paragraph" w:styleId="Sadraj5">
    <w:name w:val="toc 5"/>
    <w:basedOn w:val="Normal"/>
    <w:next w:val="Normal"/>
    <w:autoRedefine/>
    <w:uiPriority w:val="39"/>
    <w:unhideWhenUsed/>
    <w:rsid w:val="00A85944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Sadraj6">
    <w:name w:val="toc 6"/>
    <w:basedOn w:val="Normal"/>
    <w:next w:val="Normal"/>
    <w:autoRedefine/>
    <w:uiPriority w:val="39"/>
    <w:unhideWhenUsed/>
    <w:rsid w:val="00A85944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Sadraj7">
    <w:name w:val="toc 7"/>
    <w:basedOn w:val="Normal"/>
    <w:next w:val="Normal"/>
    <w:autoRedefine/>
    <w:uiPriority w:val="39"/>
    <w:unhideWhenUsed/>
    <w:rsid w:val="00A85944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Sadraj8">
    <w:name w:val="toc 8"/>
    <w:basedOn w:val="Normal"/>
    <w:next w:val="Normal"/>
    <w:autoRedefine/>
    <w:uiPriority w:val="39"/>
    <w:unhideWhenUsed/>
    <w:rsid w:val="00A85944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Sadraj9">
    <w:name w:val="toc 9"/>
    <w:basedOn w:val="Normal"/>
    <w:next w:val="Normal"/>
    <w:autoRedefine/>
    <w:uiPriority w:val="39"/>
    <w:unhideWhenUsed/>
    <w:rsid w:val="00A85944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Naslov5Char">
    <w:name w:val="Naslov 5 Char"/>
    <w:basedOn w:val="Zadanifontodlomka"/>
    <w:link w:val="Naslov5"/>
    <w:uiPriority w:val="9"/>
    <w:rsid w:val="00431A85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styleId="Naslovknjige">
    <w:name w:val="Book Title"/>
    <w:uiPriority w:val="33"/>
    <w:qFormat/>
    <w:rsid w:val="00FC4686"/>
    <w:rPr>
      <w:rFonts w:ascii="Times New Roman" w:hAnsi="Times New Roman" w:cs="Times New Roman"/>
      <w:b/>
      <w:bCs w:val="0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9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0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Xil081</b:Tag>
    <b:SourceType>Report</b:SourceType>
    <b:Guid>{DC346356-A1CB-4AE5-A248-95ECB2A7C08F}</b:Guid>
    <b:Author>
      <b:Author>
        <b:Corporate>Xilinx</b:Corporate>
      </b:Author>
    </b:Author>
    <b:Title>Embedded System Tools Reference Manual - Embedded Development Kit</b:Title>
    <b:Year>2008</b:Year>
    <b:Publisher>Xilinx</b:Publisher>
    <b:RefOrder>1</b:RefOrder>
  </b:Source>
  <b:Source>
    <b:Tag>Dig13</b:Tag>
    <b:SourceType>Report</b:SourceType>
    <b:Guid>{9D84CADE-265E-4ED7-91D0-29D45BC1DAB4}</b:Guid>
    <b:Author>
      <b:Author>
        <b:Corporate>Digilent</b:Corporate>
      </b:Author>
    </b:Author>
    <b:Title>Nexys3 Board Reference Manual</b:Title>
    <b:Year>2013</b:Year>
    <b:Publisher>Digilent</b:Publisher>
    <b:City>Pullman, WA</b:City>
    <b:RefOrder>2</b:RefOrder>
  </b:Source>
  <b:Source>
    <b:Tag>Xil08</b:Tag>
    <b:SourceType>Report</b:SourceType>
    <b:Guid>{EF43CB62-F30B-4A92-97FC-7281FF242143}</b:Guid>
    <b:Title>MicroBlaze Processor Reference Guide - Embedded Development Kit EDK 10.1i</b:Title>
    <b:Year>2008</b:Year>
    <b:Author>
      <b:Author>
        <b:Corporate>Xilinx</b:Corporate>
      </b:Author>
    </b:Author>
    <b:Publisher>Xilinx</b:Publisher>
    <b:RefOrder>3</b:RefOrder>
  </b:Source>
  <b:Source>
    <b:Tag>Mar11</b:Tag>
    <b:SourceType>Book</b:SourceType>
    <b:Guid>{4DA54B5F-4922-4D09-BBB1-2F35B23A7A19}</b:Guid>
    <b:Title>Embedded System Design - Embedded Systems Foundations of Cyber-Physical Systems</b:Title>
    <b:Year>2011</b:Year>
    <b:Publisher>Springer Netherlands</b:Publisher>
    <b:Author>
      <b:Author>
        <b:NameList>
          <b:Person>
            <b:Last>Marwedel</b:Last>
            <b:First>Peter</b:First>
          </b:Person>
        </b:NameList>
      </b:Author>
    </b:Author>
    <b:RefOrder>4</b:RefOrder>
  </b:Source>
  <b:Source>
    <b:Tag>Ham08</b:Tag>
    <b:SourceType>Book</b:SourceType>
    <b:Guid>{9DAA6616-5EC2-4AD9-8A17-D9D2A20CC13F}</b:Guid>
    <b:Title>Rapid Prototyping of Digital Systems - SOPC Edition</b:Title>
    <b:Year>2008</b:Year>
    <b:Publisher>Springer US</b:Publisher>
    <b:Author>
      <b:Author>
        <b:NameList>
          <b:Person>
            <b:Last>Hamblen</b:Last>
            <b:Middle>O.</b:Middle>
            <b:First>James</b:First>
          </b:Person>
          <b:Person>
            <b:Last>Hall</b:Last>
            <b:Middle>S.</b:Middle>
            <b:First>Tyson</b:First>
          </b:Person>
          <b:Person>
            <b:Last>Furman</b:Last>
            <b:Middle>D.</b:Middle>
            <b:First>Michael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AB5EE34B-188B-4AE9-9B7F-3BB16F1E8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3</Pages>
  <Words>1153</Words>
  <Characters>6575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Robert Sorić</cp:lastModifiedBy>
  <cp:revision>46</cp:revision>
  <cp:lastPrinted>2020-07-20T11:24:00Z</cp:lastPrinted>
  <dcterms:created xsi:type="dcterms:W3CDTF">2020-07-20T11:05:00Z</dcterms:created>
  <dcterms:modified xsi:type="dcterms:W3CDTF">2022-07-05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6akqCXl0"/&gt;&lt;style id="http://www.zotero.org/styles/ieee" locale="hr-H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pref name="delayCitationUpdates" value="true"/&gt;&lt;/prefs&gt;&lt;/data&gt;</vt:lpwstr>
  </property>
</Properties>
</file>